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35F4F" w14:textId="25F01923" w:rsidR="00583D5E" w:rsidRPr="001714C7" w:rsidRDefault="004525E6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Plasmid</w:t>
      </w:r>
      <w:r>
        <w:rPr>
          <w:rFonts w:ascii="Arial" w:hAnsi="Arial" w:cs="Arial"/>
          <w:b/>
          <w:sz w:val="32"/>
        </w:rPr>
        <w:t xml:space="preserve"> </w:t>
      </w:r>
      <w:r>
        <w:rPr>
          <w:rFonts w:ascii="Arial" w:hAnsi="Arial" w:cs="Arial" w:hint="eastAsia"/>
          <w:b/>
          <w:sz w:val="32"/>
        </w:rPr>
        <w:t>maxiprep</w:t>
      </w:r>
      <w:r w:rsidR="008B3D8E">
        <w:rPr>
          <w:rFonts w:ascii="Arial" w:hAnsi="Arial" w:cs="Arial"/>
          <w:b/>
          <w:sz w:val="32"/>
        </w:rPr>
        <w:t xml:space="preserve">    </w:t>
      </w:r>
      <w:r>
        <w:rPr>
          <w:rFonts w:ascii="Arial" w:hAnsi="Arial" w:cs="Arial" w:hint="eastAsia"/>
          <w:b/>
          <w:sz w:val="32"/>
        </w:rPr>
        <w:t>质粒大提</w:t>
      </w:r>
    </w:p>
    <w:p w14:paraId="3D42A65D" w14:textId="257BD935" w:rsidR="00537CA4" w:rsidRDefault="001B79BA" w:rsidP="001D2FC4">
      <w:pPr>
        <w:pStyle w:val="a7"/>
        <w:numPr>
          <w:ilvl w:val="0"/>
          <w:numId w:val="3"/>
        </w:numPr>
        <w:spacing w:line="240" w:lineRule="exact"/>
        <w:ind w:left="-142" w:right="-336" w:firstLineChars="0" w:hanging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1D2FC4" w:rsidRPr="00BE4F18">
          <w:rPr>
            <w:rStyle w:val="a8"/>
            <w:rFonts w:ascii="Arial" w:hAnsi="Arial" w:cs="Arial"/>
            <w:sz w:val="16"/>
            <w:szCs w:val="16"/>
          </w:rPr>
          <w:t>VectorCore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1D2FC4" w:rsidRPr="00BE4F18">
          <w:rPr>
            <w:rStyle w:val="a8"/>
            <w:rFonts w:ascii="Arial" w:eastAsia="宋体" w:hAnsi="Arial" w:cs="Arial"/>
            <w:sz w:val="16"/>
            <w:szCs w:val="16"/>
          </w:rPr>
          <w:t>VectorCore</w:t>
        </w:r>
        <w:r w:rsidR="001D2FC4" w:rsidRPr="00BE4F18">
          <w:rPr>
            <w:rStyle w:val="a8"/>
            <w:rFonts w:ascii="Arial" w:eastAsia="宋体" w:hAnsi="Arial" w:cs="Arial"/>
            <w:sz w:val="16"/>
            <w:szCs w:val="16"/>
          </w:rPr>
          <w:t>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p w14:paraId="0E09D973" w14:textId="3FD27677" w:rsidR="00E5209A" w:rsidRPr="00512FF9" w:rsidRDefault="001D2FC4" w:rsidP="001D2FC4">
      <w:pPr>
        <w:pStyle w:val="a7"/>
        <w:numPr>
          <w:ilvl w:val="0"/>
          <w:numId w:val="3"/>
        </w:numPr>
        <w:spacing w:line="240" w:lineRule="exact"/>
        <w:ind w:left="-142" w:right="-336" w:firstLineChars="0" w:hanging="142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No more than 5 Maxiprep per group per month, the first 2 with regular service fee and the last 3 with additional charge</w:t>
      </w:r>
      <w:r w:rsidR="00632509" w:rsidRPr="00512FF9">
        <w:rPr>
          <w:rFonts w:ascii="Arial" w:hAnsi="Arial" w:cs="Arial"/>
          <w:sz w:val="16"/>
          <w:szCs w:val="16"/>
        </w:rPr>
        <w:t xml:space="preserve">. </w:t>
      </w:r>
      <w:r>
        <w:rPr>
          <w:rFonts w:ascii="Arial" w:hAnsi="Arial" w:cs="Arial" w:hint="eastAsia"/>
          <w:sz w:val="16"/>
          <w:szCs w:val="16"/>
        </w:rPr>
        <w:t>每个实验室每月不超过</w:t>
      </w:r>
      <w:r>
        <w:rPr>
          <w:rFonts w:ascii="Arial" w:hAnsi="Arial" w:cs="Arial" w:hint="eastAsia"/>
          <w:sz w:val="16"/>
          <w:szCs w:val="16"/>
        </w:rPr>
        <w:t>5</w:t>
      </w:r>
      <w:r>
        <w:rPr>
          <w:rFonts w:ascii="Arial" w:hAnsi="Arial" w:cs="Arial" w:hint="eastAsia"/>
          <w:sz w:val="16"/>
          <w:szCs w:val="16"/>
        </w:rPr>
        <w:t>个</w:t>
      </w:r>
      <w:r>
        <w:rPr>
          <w:rFonts w:ascii="Arial" w:hAnsi="Arial" w:cs="Arial" w:hint="eastAsia"/>
          <w:sz w:val="16"/>
          <w:szCs w:val="16"/>
        </w:rPr>
        <w:t>质粒大提</w:t>
      </w:r>
      <w:r>
        <w:rPr>
          <w:rFonts w:ascii="Arial" w:hAnsi="Arial" w:cs="Arial" w:hint="eastAsia"/>
          <w:sz w:val="16"/>
          <w:szCs w:val="16"/>
        </w:rPr>
        <w:t>，前</w:t>
      </w:r>
      <w:r>
        <w:rPr>
          <w:rFonts w:ascii="Arial" w:hAnsi="Arial" w:cs="Arial" w:hint="eastAsia"/>
          <w:sz w:val="16"/>
          <w:szCs w:val="16"/>
        </w:rPr>
        <w:t>2</w:t>
      </w:r>
      <w:r>
        <w:rPr>
          <w:rFonts w:ascii="Arial" w:hAnsi="Arial" w:cs="Arial" w:hint="eastAsia"/>
          <w:sz w:val="16"/>
          <w:szCs w:val="16"/>
        </w:rPr>
        <w:t>个常规收费，后</w:t>
      </w:r>
      <w:r>
        <w:rPr>
          <w:rFonts w:ascii="Arial" w:hAnsi="Arial" w:cs="Arial" w:hint="eastAsia"/>
          <w:sz w:val="16"/>
          <w:szCs w:val="16"/>
        </w:rPr>
        <w:t>3</w:t>
      </w:r>
      <w:r>
        <w:rPr>
          <w:rFonts w:ascii="Arial" w:hAnsi="Arial" w:cs="Arial" w:hint="eastAsia"/>
          <w:sz w:val="16"/>
          <w:szCs w:val="16"/>
        </w:rPr>
        <w:t>个服务费适当提高</w:t>
      </w:r>
      <w:r w:rsidR="00632509" w:rsidRPr="00512FF9">
        <w:rPr>
          <w:rFonts w:ascii="Arial" w:hAnsi="Arial" w:cs="Arial" w:hint="eastAsia"/>
          <w:sz w:val="16"/>
          <w:szCs w:val="16"/>
        </w:rPr>
        <w:t>。</w:t>
      </w:r>
      <w:r w:rsidR="00632509" w:rsidRPr="00512FF9">
        <w:rPr>
          <w:rFonts w:ascii="Arial" w:hAnsi="Arial" w:cs="Arial"/>
          <w:sz w:val="16"/>
          <w:szCs w:val="16"/>
        </w:rPr>
        <w:t xml:space="preserve"> </w:t>
      </w:r>
    </w:p>
    <w:tbl>
      <w:tblPr>
        <w:tblStyle w:val="ab"/>
        <w:tblW w:w="14060" w:type="dxa"/>
        <w:tblInd w:w="-152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1965"/>
        <w:gridCol w:w="843"/>
        <w:gridCol w:w="1444"/>
        <w:gridCol w:w="682"/>
        <w:gridCol w:w="1701"/>
        <w:gridCol w:w="452"/>
        <w:gridCol w:w="965"/>
        <w:gridCol w:w="1418"/>
        <w:gridCol w:w="850"/>
        <w:gridCol w:w="1019"/>
      </w:tblGrid>
      <w:tr w:rsidR="00EC54AE" w:rsidRPr="00AA3C2E" w14:paraId="1508A7D8" w14:textId="13A54E25" w:rsidTr="009163BD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</w:sdtContent>
            </w:sdt>
            <w:bookmarkEnd w:id="3"/>
          </w:p>
        </w:tc>
        <w:tc>
          <w:tcPr>
            <w:tcW w:w="2835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4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9163BD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3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4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9163BD">
        <w:trPr>
          <w:cantSplit/>
          <w:trHeight w:hRule="exact" w:val="113"/>
        </w:trPr>
        <w:tc>
          <w:tcPr>
            <w:tcW w:w="14060" w:type="dxa"/>
            <w:gridSpan w:val="12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9163BD">
        <w:trPr>
          <w:cantSplit/>
          <w:trHeight w:hRule="exact" w:val="567"/>
        </w:trPr>
        <w:tc>
          <w:tcPr>
            <w:tcW w:w="12191" w:type="dxa"/>
            <w:gridSpan w:val="10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</w:t>
            </w:r>
            <w:proofErr w:type="gramStart"/>
            <w:r w:rsidRPr="00AA3C2E">
              <w:rPr>
                <w:rFonts w:ascii="Arial" w:eastAsia="宋体" w:hAnsi="Arial" w:cs="Arial"/>
                <w:b/>
                <w:sz w:val="24"/>
              </w:rPr>
              <w:t xml:space="preserve">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  <w:proofErr w:type="gramEnd"/>
          </w:p>
        </w:tc>
        <w:tc>
          <w:tcPr>
            <w:tcW w:w="1869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1040A7" w:rsidRPr="00AA3C2E" w14:paraId="1387D995" w14:textId="77777777" w:rsidTr="009163BD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1040A7" w:rsidRPr="00AA3C2E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CD07B5" w14:textId="461123B7" w:rsidR="001040A7" w:rsidRPr="00AA3C2E" w:rsidRDefault="001040A7" w:rsidP="001040A7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Construct name / plasmid #</w:t>
            </w:r>
          </w:p>
          <w:p w14:paraId="350E397C" w14:textId="57D021A4" w:rsidR="001040A7" w:rsidRPr="00AA3C2E" w:rsidRDefault="001040A7" w:rsidP="001040A7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载体名称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或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质粒编号</w:t>
            </w:r>
          </w:p>
        </w:tc>
        <w:tc>
          <w:tcPr>
            <w:tcW w:w="2126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6C1F6085" w14:textId="77777777" w:rsidR="001040A7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Material provided</w:t>
            </w:r>
          </w:p>
          <w:p w14:paraId="3056EEEC" w14:textId="0AC6AE74" w:rsidR="001040A7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材料提供</w:t>
            </w:r>
          </w:p>
        </w:tc>
        <w:tc>
          <w:tcPr>
            <w:tcW w:w="170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9B64B0A" w14:textId="77777777" w:rsidR="001040A7" w:rsidRDefault="005E1819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lasmid size</w:t>
            </w:r>
          </w:p>
          <w:p w14:paraId="6CA5AC61" w14:textId="38C954E9" w:rsidR="005E1819" w:rsidRPr="00AA3C2E" w:rsidRDefault="005E1819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质粒大小</w:t>
            </w:r>
          </w:p>
        </w:tc>
        <w:tc>
          <w:tcPr>
            <w:tcW w:w="141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322C128" w14:textId="77777777" w:rsidR="001040A7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Resistance</w:t>
            </w:r>
          </w:p>
          <w:p w14:paraId="7677C965" w14:textId="1758FED0" w:rsidR="001040A7" w:rsidRPr="00AA3C2E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抗性</w:t>
            </w:r>
          </w:p>
        </w:tc>
        <w:tc>
          <w:tcPr>
            <w:tcW w:w="1418" w:type="dxa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2C27F7E9" w14:textId="77777777" w:rsidR="001040A7" w:rsidRDefault="001040A7" w:rsidP="001040A7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opy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#</w:t>
            </w:r>
          </w:p>
          <w:p w14:paraId="6C7619A8" w14:textId="145E73DF" w:rsidR="001040A7" w:rsidRPr="00AA3C2E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拷贝数</w:t>
            </w:r>
          </w:p>
        </w:tc>
        <w:tc>
          <w:tcPr>
            <w:tcW w:w="850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993AC05" w14:textId="213B01BA" w:rsidR="001040A7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ol.</w:t>
            </w:r>
          </w:p>
          <w:p w14:paraId="09C32684" w14:textId="5E2E1976" w:rsidR="001040A7" w:rsidRPr="00AA3C2E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D62B41">
              <w:rPr>
                <w:rFonts w:ascii="Arial" w:hAnsi="Arial" w:cs="Arial"/>
                <w:b/>
                <w:sz w:val="16"/>
                <w:szCs w:val="16"/>
              </w:rPr>
              <w:t>(μ</w:t>
            </w:r>
            <w:r w:rsidRPr="00D62B41">
              <w:rPr>
                <w:rFonts w:ascii="Arial" w:hAnsi="Arial" w:cs="Arial" w:hint="eastAsia"/>
                <w:b/>
                <w:sz w:val="16"/>
                <w:szCs w:val="16"/>
              </w:rPr>
              <w:t>l</w:t>
            </w:r>
            <w:r>
              <w:rPr>
                <w:rFonts w:ascii="Arial" w:hAnsi="Arial" w:cs="Arial" w:hint="eastAsia"/>
                <w:b/>
                <w:sz w:val="16"/>
                <w:szCs w:val="16"/>
              </w:rPr>
              <w:t>)</w:t>
            </w:r>
          </w:p>
        </w:tc>
        <w:tc>
          <w:tcPr>
            <w:tcW w:w="1019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A790F5B" w14:textId="0CB745CB" w:rsidR="001040A7" w:rsidRDefault="001040A7" w:rsidP="001040A7">
            <w:pPr>
              <w:tabs>
                <w:tab w:val="left" w:pos="3440"/>
              </w:tabs>
              <w:spacing w:line="280" w:lineRule="exact"/>
              <w:ind w:left="34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onc.</w:t>
            </w:r>
          </w:p>
          <w:p w14:paraId="4E79037E" w14:textId="02E59BE5" w:rsidR="001040A7" w:rsidRPr="00AA3C2E" w:rsidRDefault="001040A7" w:rsidP="001040A7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 w:val="16"/>
                <w:szCs w:val="16"/>
              </w:rPr>
              <w:t>(</w:t>
            </w:r>
            <w:r w:rsidRPr="00D62B41">
              <w:rPr>
                <w:rFonts w:ascii="Arial" w:hAnsi="Arial" w:cs="Arial"/>
                <w:b/>
                <w:sz w:val="16"/>
                <w:szCs w:val="16"/>
              </w:rPr>
              <w:t>μ</w:t>
            </w:r>
            <w:r>
              <w:rPr>
                <w:rFonts w:ascii="Arial" w:hAnsi="Arial" w:cs="Arial"/>
                <w:b/>
                <w:sz w:val="16"/>
                <w:szCs w:val="16"/>
              </w:rPr>
              <w:t>g</w:t>
            </w:r>
            <w:r w:rsidRPr="00D62B41">
              <w:rPr>
                <w:rFonts w:ascii="Arial" w:hAnsi="Arial" w:cs="Arial"/>
                <w:b/>
                <w:sz w:val="16"/>
                <w:szCs w:val="16"/>
              </w:rPr>
              <w:t>/ml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</w:tr>
      <w:tr w:rsidR="005E1819" w:rsidRPr="00AA3C2E" w14:paraId="32E2D3A1" w14:textId="77777777" w:rsidTr="009163BD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5E1819" w:rsidRPr="00AA3C2E" w:rsidRDefault="005E1819" w:rsidP="005E181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6862B7" w14:textId="4E5A3073" w:rsidR="005E1819" w:rsidRPr="00AA3C2E" w:rsidRDefault="0042581A" w:rsidP="005E1819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Plasmid name or #"/>
                <w:tag w:val="Plasmid name or #"/>
                <w:id w:val="-1313862917"/>
                <w:placeholder>
                  <w:docPart w:val="D188132C494E4AB5B81104F5625347C1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726E54" w:rsidRPr="00726E54">
                  <w:rPr>
                    <w:rStyle w:val="aa"/>
                    <w:rFonts w:ascii="Arial" w:eastAsia="宋体" w:hAnsi="Arial" w:cs="Arial"/>
                  </w:rPr>
                  <w:t>Plasmid name or #</w:t>
                </w:r>
              </w:sdtContent>
            </w:sdt>
          </w:p>
        </w:tc>
        <w:tc>
          <w:tcPr>
            <w:tcW w:w="2126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50B283EE" w:rsidR="005E1819" w:rsidRPr="00AA3C2E" w:rsidRDefault="0042581A" w:rsidP="005E1819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440985569"/>
                <w:placeholder>
                  <w:docPart w:val="77449EFBD693454EA8CDC3D494F0F3C8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</w:dropDownList>
              </w:sdtPr>
              <w:sdtEndPr>
                <w:rPr>
                  <w:rStyle w:val="10-Arial-"/>
                </w:rPr>
              </w:sdtEndPr>
              <w:sdtContent>
                <w:r w:rsidR="00726E54" w:rsidRPr="00485562">
                  <w:rPr>
                    <w:rStyle w:val="aa"/>
                    <w:rFonts w:ascii="Arial" w:eastAsia="宋体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0F7E600F" w:rsidR="005E1819" w:rsidRPr="00AA3C2E" w:rsidRDefault="0042581A" w:rsidP="005E181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lasmid size"/>
                <w:tag w:val="Plasmid size"/>
                <w:id w:val="-1084290410"/>
                <w:placeholder>
                  <w:docPart w:val="1375ED3E4CC644F09C20DEB2EFB26F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726E54" w:rsidRPr="00485562">
                  <w:rPr>
                    <w:rStyle w:val="aa"/>
                    <w:rFonts w:ascii="Arial" w:eastAsia="宋体" w:hAnsi="Arial" w:cs="Arial" w:hint="eastAsia"/>
                  </w:rPr>
                  <w:t>Size</w:t>
                </w:r>
              </w:sdtContent>
            </w:sdt>
            <w:r w:rsidR="005E1819">
              <w:rPr>
                <w:rStyle w:val="12-arial-"/>
              </w:rPr>
              <w:t xml:space="preserve"> </w:t>
            </w:r>
            <w:r w:rsidR="005E1819">
              <w:rPr>
                <w:rStyle w:val="12-arial-"/>
                <w:rFonts w:hint="eastAsia"/>
              </w:rPr>
              <w:t>kb</w:t>
            </w:r>
          </w:p>
        </w:tc>
        <w:tc>
          <w:tcPr>
            <w:tcW w:w="1417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77590C7D" w:rsidR="005E1819" w:rsidRPr="00AA3C2E" w:rsidRDefault="0042581A" w:rsidP="005E181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-583229808"/>
                <w:placeholder>
                  <w:docPart w:val="5F625C42905F4A71848A2FFF5FC14036"/>
                </w:placeholder>
                <w:showingPlcHdr/>
                <w:dropDownList>
                  <w:listItem w:displayText="None" w:value="None"/>
                  <w:listItem w:displayText="Ampicillin" w:value="Ampicillin"/>
                  <w:listItem w:displayText="Kanamycin" w:value="Kanamycin"/>
                  <w:listItem w:displayText="Chloramphenicol" w:value="Chloramphenicol"/>
                  <w:listItem w:displayText="Hygromycin B " w:value="Hygromycin B "/>
                  <w:listItem w:displayText="Spectinomycin" w:value="Spectinomycin"/>
                  <w:listItem w:displayText="Tetracycline" w:value="Tetracycline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5E1819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1418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2FB53C31" w:rsidR="005E1819" w:rsidRPr="00AA3C2E" w:rsidRDefault="0042581A" w:rsidP="005E181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948128199"/>
                <w:placeholder>
                  <w:docPart w:val="625423F235234F2D93803236C499664A"/>
                </w:placeholder>
                <w:showingPlcHdr/>
                <w:dropDownList>
                  <w:listItem w:displayText="High" w:value="High"/>
                  <w:listItem w:displayText="Medium" w:value="Medium"/>
                  <w:listItem w:displayText="Low" w:value="Low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5E1819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850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AD3615A" w14:textId="25EEA026" w:rsidR="005E1819" w:rsidRPr="00AA3C2E" w:rsidRDefault="0042581A" w:rsidP="005E1819">
            <w:pPr>
              <w:tabs>
                <w:tab w:val="left" w:pos="3440"/>
              </w:tabs>
              <w:spacing w:line="240" w:lineRule="exact"/>
              <w:ind w:left="34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129855948"/>
                <w:placeholder>
                  <w:docPart w:val="B15EF695952C4BD99C06A3B025327E5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E1819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5E1819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019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4E820D13" w:rsidR="005E1819" w:rsidRPr="00AA3C2E" w:rsidRDefault="0042581A" w:rsidP="005E181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410081519"/>
                <w:placeholder>
                  <w:docPart w:val="5EE898015DCD4338842CBBED18D26F89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5E1819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Con</w:t>
                </w:r>
                <w:r w:rsidR="005E1819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c.</w:t>
                </w:r>
              </w:sdtContent>
            </w:sdt>
          </w:p>
        </w:tc>
      </w:tr>
      <w:tr w:rsidR="00485562" w:rsidRPr="00AA3C2E" w14:paraId="3903A5CE" w14:textId="77777777" w:rsidTr="009163BD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C54259D" w:rsidR="00485562" w:rsidRPr="00AA3C2E" w:rsidRDefault="00485562" w:rsidP="00485562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9B4506" w14:textId="5DBBED31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Plasmid name or #"/>
                <w:tag w:val="Plasmid name or #"/>
                <w:id w:val="1470784298"/>
                <w:placeholder>
                  <w:docPart w:val="5C6785FCED134713B1E071F8C738C62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726E54">
                  <w:rPr>
                    <w:rStyle w:val="aa"/>
                    <w:rFonts w:ascii="Arial" w:eastAsia="宋体" w:hAnsi="Arial" w:cs="Arial"/>
                  </w:rPr>
                  <w:t>Plasmid name or #</w:t>
                </w:r>
              </w:sdtContent>
            </w:sdt>
          </w:p>
        </w:tc>
        <w:tc>
          <w:tcPr>
            <w:tcW w:w="2126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285CCC57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1443835969"/>
                <w:placeholder>
                  <w:docPart w:val="342E04256E0D417DAC156C4E85B67027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</w:dropDownList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5749C1B7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lasmid size"/>
                <w:tag w:val="Plasmid size"/>
                <w:id w:val="868419326"/>
                <w:placeholder>
                  <w:docPart w:val="14460054FD4C491682B185E786357DB2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 w:hint="eastAsia"/>
                  </w:rPr>
                  <w:t>Size</w:t>
                </w:r>
              </w:sdtContent>
            </w:sdt>
            <w:r w:rsidR="00485562">
              <w:rPr>
                <w:rStyle w:val="12-arial-"/>
              </w:rPr>
              <w:t xml:space="preserve"> </w:t>
            </w:r>
            <w:r w:rsidR="00485562">
              <w:rPr>
                <w:rStyle w:val="12-arial-"/>
                <w:rFonts w:hint="eastAsia"/>
              </w:rPr>
              <w:t>kb</w:t>
            </w:r>
          </w:p>
        </w:tc>
        <w:tc>
          <w:tcPr>
            <w:tcW w:w="1417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0E33E627" w:rsidR="00485562" w:rsidRPr="00AA3C2E" w:rsidRDefault="0042581A" w:rsidP="00485562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-2096388420"/>
                <w:placeholder>
                  <w:docPart w:val="8F503951EB484C48AF2BD8C3A2D33E94"/>
                </w:placeholder>
                <w:showingPlcHdr/>
                <w:dropDownList>
                  <w:listItem w:displayText="None" w:value="None"/>
                  <w:listItem w:displayText="Ampicillin" w:value="Ampicillin"/>
                  <w:listItem w:displayText="Kanamycin" w:value="Kanamycin"/>
                  <w:listItem w:displayText="Chloramphenicol" w:value="Chloramphenicol"/>
                  <w:listItem w:displayText="Hygromycin B " w:value="Hygromycin B "/>
                  <w:listItem w:displayText="Spectinomycin" w:value="Spectinomycin"/>
                  <w:listItem w:displayText="Tetracycline" w:value="Tetracycline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1418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765B0940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-827051325"/>
                <w:placeholder>
                  <w:docPart w:val="11486311F6924E7CB1E572F73E46AD08"/>
                </w:placeholder>
                <w:showingPlcHdr/>
                <w:dropDownList>
                  <w:listItem w:displayText="High" w:value="High"/>
                  <w:listItem w:displayText="Medium" w:value="Medium"/>
                  <w:listItem w:displayText="Low" w:value="Low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850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3BECF57" w14:textId="291B9E8B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604804267"/>
                <w:placeholder>
                  <w:docPart w:val="F9A5859C380C41ACAE8EBEA1A24FD5D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485562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019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471205E2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27927516"/>
                <w:placeholder>
                  <w:docPart w:val="FDBAAEF9F19F4A7292BCE9A6C5AC100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90558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Con</w:t>
                </w:r>
                <w:r w:rsidR="00485562" w:rsidRPr="00905580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c.</w:t>
                </w:r>
              </w:sdtContent>
            </w:sdt>
          </w:p>
        </w:tc>
      </w:tr>
      <w:tr w:rsidR="00485562" w:rsidRPr="00AA3C2E" w14:paraId="63110EC2" w14:textId="77777777" w:rsidTr="001D2FC4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9934C32" w14:textId="2A00E258" w:rsidR="00485562" w:rsidRPr="00AA3C2E" w:rsidRDefault="00485562" w:rsidP="00485562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2DEE53F" w14:textId="5398931B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Plasmid name or #"/>
                <w:tag w:val="Plasmid name or #"/>
                <w:id w:val="283312056"/>
                <w:placeholder>
                  <w:docPart w:val="248E12FDAE5B456A962524B125D2BF9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726E54">
                  <w:rPr>
                    <w:rStyle w:val="aa"/>
                    <w:rFonts w:ascii="Arial" w:eastAsia="宋体" w:hAnsi="Arial" w:cs="Arial"/>
                  </w:rPr>
                  <w:t>Plasmid name or #</w:t>
                </w:r>
              </w:sdtContent>
            </w:sdt>
          </w:p>
        </w:tc>
        <w:tc>
          <w:tcPr>
            <w:tcW w:w="2126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C0D5584" w14:textId="5F3688CB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2011520762"/>
                <w:placeholder>
                  <w:docPart w:val="261479B2B06045F09D37B339618A65FD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</w:dropDownList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6966232" w14:textId="71532DF5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lasmid size"/>
                <w:tag w:val="Plasmid size"/>
                <w:id w:val="-684822776"/>
                <w:placeholder>
                  <w:docPart w:val="92A6F37435544C25A09B58EB0A994018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 w:hint="eastAsia"/>
                  </w:rPr>
                  <w:t>Size</w:t>
                </w:r>
              </w:sdtContent>
            </w:sdt>
            <w:r w:rsidR="00485562">
              <w:rPr>
                <w:rStyle w:val="12-arial-"/>
              </w:rPr>
              <w:t xml:space="preserve"> </w:t>
            </w:r>
            <w:r w:rsidR="00485562">
              <w:rPr>
                <w:rStyle w:val="12-arial-"/>
                <w:rFonts w:hint="eastAsia"/>
              </w:rPr>
              <w:t>kb</w:t>
            </w:r>
          </w:p>
        </w:tc>
        <w:tc>
          <w:tcPr>
            <w:tcW w:w="1417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B602EE6" w14:textId="420A0257" w:rsidR="00485562" w:rsidRPr="00AA3C2E" w:rsidRDefault="0042581A" w:rsidP="00485562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-1395203798"/>
                <w:placeholder>
                  <w:docPart w:val="665B3D7DC7D24889AE6BFCF959E2F746"/>
                </w:placeholder>
                <w:showingPlcHdr/>
                <w:dropDownList>
                  <w:listItem w:displayText="None" w:value="None"/>
                  <w:listItem w:displayText="Ampicillin" w:value="Ampicillin"/>
                  <w:listItem w:displayText="Kanamycin" w:value="Kanamycin"/>
                  <w:listItem w:displayText="Chloramphenicol" w:value="Chloramphenicol"/>
                  <w:listItem w:displayText="Hygromycin B " w:value="Hygromycin B "/>
                  <w:listItem w:displayText="Spectinomycin" w:value="Spectinomycin"/>
                  <w:listItem w:displayText="Tetracycline" w:value="Tetracycline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1418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3F3F93B" w14:textId="4A3F5F7D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1142078884"/>
                <w:placeholder>
                  <w:docPart w:val="4C8F91043E6A462CA7049F719041D92E"/>
                </w:placeholder>
                <w:showingPlcHdr/>
                <w:dropDownList>
                  <w:listItem w:displayText="High" w:value="High"/>
                  <w:listItem w:displayText="Medium" w:value="Medium"/>
                  <w:listItem w:displayText="Low" w:value="Low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850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1AD4ECE" w14:textId="6641321F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642083635"/>
                <w:placeholder>
                  <w:docPart w:val="3D0DECE4AEE94419B85C96DC86B2CC3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485562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019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4DF5E927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1945726459"/>
                <w:placeholder>
                  <w:docPart w:val="CA9268EB62C842329C5E9E3F1871008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90558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Con</w:t>
                </w:r>
                <w:r w:rsidR="00485562" w:rsidRPr="00905580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c.</w:t>
                </w:r>
              </w:sdtContent>
            </w:sdt>
          </w:p>
        </w:tc>
      </w:tr>
      <w:tr w:rsidR="00485562" w:rsidRPr="00AA3C2E" w14:paraId="6B329B78" w14:textId="77777777" w:rsidTr="001D2FC4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578246D" w14:textId="0B978685" w:rsidR="00485562" w:rsidRPr="00AA3C2E" w:rsidRDefault="00485562" w:rsidP="00485562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D1A3C2B" w14:textId="67A5679A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Plasmid name or #"/>
                <w:tag w:val="Plasmid name or #"/>
                <w:id w:val="845137144"/>
                <w:placeholder>
                  <w:docPart w:val="B5A9E7DD956A499FB02C6CAE22E7C569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726E54">
                  <w:rPr>
                    <w:rStyle w:val="aa"/>
                    <w:rFonts w:ascii="Arial" w:eastAsia="宋体" w:hAnsi="Arial" w:cs="Arial"/>
                  </w:rPr>
                  <w:t>Plasmid name or #</w:t>
                </w:r>
              </w:sdtContent>
            </w:sdt>
          </w:p>
        </w:tc>
        <w:tc>
          <w:tcPr>
            <w:tcW w:w="2126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2831DE7" w14:textId="49919267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1335377230"/>
                <w:placeholder>
                  <w:docPart w:val="18A518A141834B55B4DDEC454FBA9E92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</w:dropDownList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B1F106C" w14:textId="05955309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lasmid size"/>
                <w:tag w:val="Plasmid size"/>
                <w:id w:val="1325939718"/>
                <w:placeholder>
                  <w:docPart w:val="7668B36DD74242679E4411A2DDC548E3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 w:hint="eastAsia"/>
                  </w:rPr>
                  <w:t>Size</w:t>
                </w:r>
              </w:sdtContent>
            </w:sdt>
            <w:r w:rsidR="00485562">
              <w:rPr>
                <w:rStyle w:val="12-arial-"/>
              </w:rPr>
              <w:t xml:space="preserve"> </w:t>
            </w:r>
            <w:r w:rsidR="00485562">
              <w:rPr>
                <w:rStyle w:val="12-arial-"/>
                <w:rFonts w:hint="eastAsia"/>
              </w:rPr>
              <w:t>kb</w:t>
            </w:r>
          </w:p>
        </w:tc>
        <w:tc>
          <w:tcPr>
            <w:tcW w:w="1417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6F5D257" w14:textId="6FC84F95" w:rsidR="00485562" w:rsidRPr="00AA3C2E" w:rsidRDefault="0042581A" w:rsidP="00485562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-17473465"/>
                <w:placeholder>
                  <w:docPart w:val="6AF44FE077C24F7691F01E8BFCC2BB4C"/>
                </w:placeholder>
                <w:showingPlcHdr/>
                <w:dropDownList>
                  <w:listItem w:displayText="None" w:value="None"/>
                  <w:listItem w:displayText="Ampicillin" w:value="Ampicillin"/>
                  <w:listItem w:displayText="Kanamycin" w:value="Kanamycin"/>
                  <w:listItem w:displayText="Chloramphenicol" w:value="Chloramphenicol"/>
                  <w:listItem w:displayText="Hygromycin B " w:value="Hygromycin B "/>
                  <w:listItem w:displayText="Spectinomycin" w:value="Spectinomycin"/>
                  <w:listItem w:displayText="Tetracycline" w:value="Tetracycline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1418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F9349C5" w14:textId="38CEDC4B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-810945620"/>
                <w:placeholder>
                  <w:docPart w:val="D03F90C605524DACA06DCDBB2FF19E8E"/>
                </w:placeholder>
                <w:showingPlcHdr/>
                <w:dropDownList>
                  <w:listItem w:displayText="High" w:value="High"/>
                  <w:listItem w:displayText="Medium" w:value="Medium"/>
                  <w:listItem w:displayText="Low" w:value="Low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850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081CF33" w14:textId="1AA9B225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409924291"/>
                <w:placeholder>
                  <w:docPart w:val="77E6D0D893E54A36863AFC1D740743C1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485562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019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68F5FEB9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728236176"/>
                <w:placeholder>
                  <w:docPart w:val="E8594D51E82F48D38B8788116A976F2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90558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Con</w:t>
                </w:r>
                <w:r w:rsidR="00485562" w:rsidRPr="00905580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c.</w:t>
                </w:r>
              </w:sdtContent>
            </w:sdt>
          </w:p>
        </w:tc>
      </w:tr>
      <w:tr w:rsidR="00485562" w:rsidRPr="00AA3C2E" w14:paraId="24AC132D" w14:textId="77777777" w:rsidTr="001D2FC4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E928AF6" w14:textId="400B6DD5" w:rsidR="00485562" w:rsidRPr="00AA3C2E" w:rsidRDefault="00485562" w:rsidP="00485562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6E9E664" w14:textId="3A75E92A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Plasmid name or #"/>
                <w:tag w:val="Plasmid name or #"/>
                <w:id w:val="1011339848"/>
                <w:placeholder>
                  <w:docPart w:val="077C69923A874E459576F7E57CBF062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726E54">
                  <w:rPr>
                    <w:rStyle w:val="aa"/>
                    <w:rFonts w:ascii="Arial" w:eastAsia="宋体" w:hAnsi="Arial" w:cs="Arial"/>
                  </w:rPr>
                  <w:t>Plasmid name or #</w:t>
                </w:r>
              </w:sdtContent>
            </w:sdt>
          </w:p>
        </w:tc>
        <w:tc>
          <w:tcPr>
            <w:tcW w:w="2126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638812A" w14:textId="02243A2E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447903784"/>
                <w:placeholder>
                  <w:docPart w:val="97850EAE0CB14BB6BCD380368525E7BC"/>
                </w:placeholder>
                <w:dropDownList>
                  <w:listItem w:displayText="Plasmid 质粒" w:value="Plasmid 质粒"/>
                  <w:listItem w:displayText="Bacteria 菌株" w:value="Bacteria 菌株"/>
                  <w:listItem w:displayText="VC library 共享库中" w:value="VC library 共享库中"/>
                </w:dropDownList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0C0053F" w14:textId="47A34D86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lasmid size"/>
                <w:tag w:val="Plasmid size"/>
                <w:id w:val="1258637566"/>
                <w:placeholder>
                  <w:docPart w:val="BDDD36966D4C47EBBFCC0B9285A56C32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 w:hint="eastAsia"/>
                  </w:rPr>
                  <w:t>Size</w:t>
                </w:r>
              </w:sdtContent>
            </w:sdt>
            <w:r w:rsidR="00485562">
              <w:rPr>
                <w:rStyle w:val="12-arial-"/>
              </w:rPr>
              <w:t xml:space="preserve"> </w:t>
            </w:r>
            <w:r w:rsidR="00485562">
              <w:rPr>
                <w:rStyle w:val="12-arial-"/>
                <w:rFonts w:hint="eastAsia"/>
              </w:rPr>
              <w:t>kb</w:t>
            </w:r>
          </w:p>
        </w:tc>
        <w:tc>
          <w:tcPr>
            <w:tcW w:w="1417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035706EA" w14:textId="2E02BB9A" w:rsidR="00485562" w:rsidRPr="00AA3C2E" w:rsidRDefault="0042581A" w:rsidP="00485562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-318039288"/>
                <w:placeholder>
                  <w:docPart w:val="DD203EFF12FE4C8B9128948A6D8C6A97"/>
                </w:placeholder>
                <w:showingPlcHdr/>
                <w:dropDownList>
                  <w:listItem w:displayText="None" w:value="None"/>
                  <w:listItem w:displayText="Ampicillin" w:value="Ampicillin"/>
                  <w:listItem w:displayText="Kanamycin" w:value="Kanamycin"/>
                  <w:listItem w:displayText="Chloramphenicol" w:value="Chloramphenicol"/>
                  <w:listItem w:displayText="Hygromycin B " w:value="Hygromycin B "/>
                  <w:listItem w:displayText="Spectinomycin" w:value="Spectinomycin"/>
                  <w:listItem w:displayText="Tetracycline" w:value="Tetracycline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1418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CB0F69B" w14:textId="7C62885F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Antibiotic resistance"/>
                <w:tag w:val="Antibiotic resistance"/>
                <w:id w:val="1368724863"/>
                <w:placeholder>
                  <w:docPart w:val="868BBE5F2B6B43E099226D8C5CF73C41"/>
                </w:placeholder>
                <w:showingPlcHdr/>
                <w:dropDownList>
                  <w:listItem w:displayText="High" w:value="High"/>
                  <w:listItem w:displayText="Medium" w:value="Medium"/>
                  <w:listItem w:displayText="Low" w:value="Low"/>
                </w:dropDownList>
              </w:sdtPr>
              <w:sdtEndPr>
                <w:rPr>
                  <w:rStyle w:val="12-arial-"/>
                  <w:sz w:val="24"/>
                </w:rPr>
              </w:sdtEndPr>
              <w:sdtContent>
                <w:r w:rsidR="00485562" w:rsidRPr="00485562">
                  <w:rPr>
                    <w:rStyle w:val="aa"/>
                    <w:rFonts w:ascii="Arial" w:eastAsia="宋体" w:hAnsi="Arial" w:cs="Arial"/>
                  </w:rPr>
                  <w:t>Choose</w:t>
                </w:r>
              </w:sdtContent>
            </w:sdt>
          </w:p>
        </w:tc>
        <w:tc>
          <w:tcPr>
            <w:tcW w:w="850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BF1699A" w14:textId="5B44E3D0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358877887"/>
                <w:placeholder>
                  <w:docPart w:val="C074C8B0C2D241A697A74DDD82B9B92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485562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019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3EFBA7DC" w:rsidR="00485562" w:rsidRPr="00AA3C2E" w:rsidRDefault="0042581A" w:rsidP="00485562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24528629"/>
                <w:placeholder>
                  <w:docPart w:val="25113289A4114F0CBFDD02766B8E9C7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85562" w:rsidRPr="0090558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Con</w:t>
                </w:r>
                <w:r w:rsidR="00485562" w:rsidRPr="00905580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c.</w:t>
                </w:r>
              </w:sdtContent>
            </w:sdt>
          </w:p>
        </w:tc>
      </w:tr>
      <w:tr w:rsidR="008B5A34" w:rsidRPr="00AA3C2E" w14:paraId="3DFCAE31" w14:textId="77777777" w:rsidTr="009163BD">
        <w:trPr>
          <w:cantSplit/>
          <w:trHeight w:val="898"/>
        </w:trPr>
        <w:tc>
          <w:tcPr>
            <w:tcW w:w="14060" w:type="dxa"/>
            <w:gridSpan w:val="1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08A644CE" w14:textId="4ECEB95A" w:rsidR="001D36F5" w:rsidRPr="004844BF" w:rsidRDefault="001D36F5" w:rsidP="002C3F6C">
            <w:pPr>
              <w:tabs>
                <w:tab w:val="left" w:pos="3440"/>
              </w:tabs>
              <w:spacing w:line="320" w:lineRule="exact"/>
              <w:jc w:val="left"/>
              <w:rPr>
                <w:rFonts w:cs="Arial"/>
                <w:b/>
                <w:color w:val="BFBFBF" w:themeColor="background1" w:themeShade="BF"/>
                <w:szCs w:val="21"/>
              </w:rPr>
            </w:pPr>
            <w:r w:rsidRPr="004844BF">
              <w:rPr>
                <w:rFonts w:cs="Arial"/>
                <w:b/>
                <w:szCs w:val="21"/>
              </w:rPr>
              <w:t>Comment 备注</w:t>
            </w:r>
          </w:p>
          <w:sdt>
            <w:sdtPr>
              <w:rPr>
                <w:rStyle w:val="10-Arial-"/>
              </w:rPr>
              <w:alias w:val="Comment"/>
              <w:tag w:val="Comment"/>
              <w:id w:val="2124031093"/>
              <w:placeholder>
                <w:docPart w:val="23ABBA4500554780814AC0073403F6A1"/>
              </w:placeholder>
              <w:showingPlcHdr/>
            </w:sdtPr>
            <w:sdtEndPr>
              <w:rPr>
                <w:rStyle w:val="12-arial--B"/>
                <w:rFonts w:cs="Arial"/>
                <w:b/>
                <w:color w:val="auto"/>
                <w:sz w:val="21"/>
                <w:szCs w:val="21"/>
              </w:rPr>
            </w:sdtEndPr>
            <w:sdtContent>
              <w:p w14:paraId="41E6E46E" w14:textId="13C7DF5F" w:rsidR="00DB728E" w:rsidRDefault="00DB728E" w:rsidP="008B5A34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aa"/>
                    <w:rFonts w:ascii="Arial" w:eastAsia="宋体" w:hAnsi="Arial" w:cs="Arial"/>
                  </w:rPr>
                </w:pP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lick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to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input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omments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请单击输入备注</w:t>
                </w:r>
                <w:r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                                       </w:t>
                </w:r>
              </w:p>
              <w:p w14:paraId="33C46005" w14:textId="77777777" w:rsidR="00DB728E" w:rsidRDefault="00DB728E" w:rsidP="00DB728E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aa"/>
                    <w:rFonts w:ascii="Arial" w:eastAsia="宋体" w:hAnsi="Arial" w:cs="Arial"/>
                  </w:rPr>
                </w:pPr>
                <w:r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                                                                                     </w:t>
                </w:r>
              </w:p>
              <w:p w14:paraId="01E80B0D" w14:textId="31C26BE3" w:rsidR="008B5A34" w:rsidRPr="00AA3C2E" w:rsidRDefault="00DB728E" w:rsidP="00DB728E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12-arial--B"/>
                    <w:rFonts w:cs="Arial"/>
                    <w:sz w:val="21"/>
                    <w:szCs w:val="21"/>
                  </w:rPr>
                </w:pPr>
                <w:r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                                                                             </w:t>
                </w:r>
              </w:p>
            </w:sdtContent>
          </w:sdt>
        </w:tc>
      </w:tr>
      <w:tr w:rsidR="00B16D65" w:rsidRPr="00AA3C2E" w14:paraId="1C5A4D65" w14:textId="77777777" w:rsidTr="009163BD">
        <w:trPr>
          <w:cantSplit/>
          <w:trHeight w:hRule="exact" w:val="113"/>
        </w:trPr>
        <w:tc>
          <w:tcPr>
            <w:tcW w:w="14060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16D65" w:rsidRPr="00AA3C2E" w14:paraId="0AE2B249" w14:textId="77777777" w:rsidTr="009163BD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2623C698DE8B46199B682816EF42CA50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3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03046D" w:rsidRPr="00492C02" w:rsidRDefault="0003046D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16D65" w:rsidRPr="00AA3C2E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4B096E9E7954DE7BB9FB20CE6A67EE6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70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03046D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16D65" w:rsidRPr="00AA3C2E" w:rsidRDefault="0003046D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placeholder>
              <w:docPart w:val="D25C9F8ED1CC4B2DB8B170905F004A03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704" w:type="dxa"/>
                <w:gridSpan w:val="5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16D65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16D65" w:rsidRPr="00AA3C2E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16D65" w:rsidRPr="00AA3C2E" w14:paraId="59B4B005" w14:textId="77777777" w:rsidTr="009163BD">
        <w:trPr>
          <w:cantSplit/>
          <w:trHeight w:hRule="exact" w:val="567"/>
        </w:trPr>
        <w:tc>
          <w:tcPr>
            <w:tcW w:w="9356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16D65" w:rsidRPr="005F1F38" w:rsidRDefault="00B16D65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5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77BA8DEF874344F889E50C902D1B6E5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5"/>
          </w:p>
        </w:tc>
        <w:tc>
          <w:tcPr>
            <w:tcW w:w="4704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53A8ECFB" w:rsidR="00B16D65" w:rsidRPr="00AA3C2E" w:rsidRDefault="00B16D65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>
              <w:rPr>
                <w:rFonts w:ascii="Arial" w:hAnsi="Arial" w:cs="Arial"/>
                <w:b/>
                <w:sz w:val="24"/>
              </w:rPr>
              <w:tab/>
            </w:r>
            <w:r>
              <w:rPr>
                <w:rFonts w:ascii="Arial" w:hAnsi="Arial" w:cs="Arial" w:hint="eastAsia"/>
                <w:b/>
                <w:sz w:val="24"/>
              </w:rPr>
              <w:t>完成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7735D60C552A4AF7A0DEE8815A49157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</w:tbl>
    <w:bookmarkEnd w:id="0"/>
    <w:bookmarkEnd w:id="2"/>
    <w:p w14:paraId="73DACF04" w14:textId="42723538" w:rsidR="00A76547" w:rsidRPr="008F491D" w:rsidRDefault="0038076E" w:rsidP="009163BD">
      <w:pPr>
        <w:pStyle w:val="a7"/>
        <w:spacing w:line="240" w:lineRule="exact"/>
        <w:ind w:left="-142" w:firstLineChars="0" w:firstLine="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Not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 w:hint="eastAsia"/>
          <w:sz w:val="16"/>
          <w:szCs w:val="16"/>
        </w:rPr>
        <w:t>注意：</w:t>
      </w:r>
      <w:r w:rsidR="008F491D" w:rsidRPr="008F491D">
        <w:rPr>
          <w:rFonts w:ascii="Arial" w:hAnsi="Arial" w:cs="Arial"/>
          <w:b/>
          <w:sz w:val="16"/>
          <w:szCs w:val="16"/>
        </w:rPr>
        <w:t>1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512FF9">
        <w:rPr>
          <w:rFonts w:ascii="Arial" w:hAnsi="Arial" w:cs="Arial" w:hint="eastAsia"/>
          <w:sz w:val="16"/>
          <w:szCs w:val="16"/>
        </w:rPr>
        <w:t>The</w:t>
      </w:r>
      <w:r w:rsidR="00512FF9">
        <w:rPr>
          <w:rFonts w:ascii="Arial" w:hAnsi="Arial" w:cs="Arial"/>
          <w:sz w:val="16"/>
          <w:szCs w:val="16"/>
        </w:rPr>
        <w:t xml:space="preserve"> </w:t>
      </w:r>
      <w:r w:rsidR="00512FF9">
        <w:rPr>
          <w:rFonts w:ascii="Arial" w:hAnsi="Arial" w:cs="Arial" w:hint="eastAsia"/>
          <w:sz w:val="16"/>
          <w:szCs w:val="16"/>
        </w:rPr>
        <w:t>default</w:t>
      </w:r>
      <w:r w:rsidR="00512FF9">
        <w:rPr>
          <w:rFonts w:ascii="Arial" w:hAnsi="Arial" w:cs="Arial"/>
          <w:sz w:val="16"/>
          <w:szCs w:val="16"/>
        </w:rPr>
        <w:t xml:space="preserve"> </w:t>
      </w:r>
      <w:proofErr w:type="gramStart"/>
      <w:r w:rsidR="00512FF9" w:rsidRPr="00512FF9">
        <w:rPr>
          <w:rFonts w:ascii="Arial" w:hAnsi="Arial" w:cs="Arial"/>
          <w:i/>
          <w:sz w:val="16"/>
          <w:szCs w:val="16"/>
        </w:rPr>
        <w:t>E.coli</w:t>
      </w:r>
      <w:proofErr w:type="gramEnd"/>
      <w:r w:rsidR="00512FF9">
        <w:rPr>
          <w:rFonts w:ascii="Arial" w:hAnsi="Arial" w:cs="Arial"/>
          <w:sz w:val="16"/>
          <w:szCs w:val="16"/>
        </w:rPr>
        <w:t xml:space="preserve"> strain for plasmid transformation is DH5a</w:t>
      </w:r>
      <w:r w:rsidR="009163BD">
        <w:rPr>
          <w:rFonts w:ascii="Arial" w:hAnsi="Arial" w:cs="Arial"/>
          <w:sz w:val="16"/>
          <w:szCs w:val="16"/>
        </w:rPr>
        <w:t xml:space="preserve"> </w:t>
      </w:r>
      <w:r w:rsidR="00C014AF">
        <w:rPr>
          <w:rFonts w:ascii="Arial" w:hAnsi="Arial" w:cs="Arial" w:hint="eastAsia"/>
          <w:sz w:val="16"/>
          <w:szCs w:val="16"/>
        </w:rPr>
        <w:t>or</w:t>
      </w:r>
      <w:r w:rsidR="00C014AF">
        <w:rPr>
          <w:rFonts w:ascii="Arial" w:hAnsi="Arial" w:cs="Arial"/>
          <w:sz w:val="16"/>
          <w:szCs w:val="16"/>
        </w:rPr>
        <w:t xml:space="preserve"> Stabl3 </w:t>
      </w:r>
      <w:r w:rsidR="009163BD">
        <w:rPr>
          <w:rFonts w:ascii="Arial" w:hAnsi="Arial" w:cs="Arial" w:hint="eastAsia"/>
          <w:sz w:val="16"/>
          <w:szCs w:val="16"/>
        </w:rPr>
        <w:t>cultured</w:t>
      </w:r>
      <w:r w:rsidR="009163BD">
        <w:rPr>
          <w:rFonts w:ascii="Arial" w:hAnsi="Arial" w:cs="Arial"/>
          <w:sz w:val="16"/>
          <w:szCs w:val="16"/>
        </w:rPr>
        <w:t xml:space="preserve"> </w:t>
      </w:r>
      <w:r w:rsidR="009163BD">
        <w:rPr>
          <w:rFonts w:ascii="Arial" w:hAnsi="Arial" w:cs="Arial" w:hint="eastAsia"/>
          <w:sz w:val="16"/>
          <w:szCs w:val="16"/>
        </w:rPr>
        <w:t>at</w:t>
      </w:r>
      <w:r w:rsidR="00512FF9">
        <w:rPr>
          <w:rFonts w:ascii="Arial" w:hAnsi="Arial" w:cs="Arial"/>
          <w:sz w:val="16"/>
          <w:szCs w:val="16"/>
        </w:rPr>
        <w:t xml:space="preserve"> 37</w:t>
      </w:r>
      <w:r w:rsidR="00512FF9" w:rsidRPr="00512FF9">
        <w:rPr>
          <w:rFonts w:ascii="Arial" w:hAnsi="Arial" w:cs="Arial"/>
          <w:sz w:val="16"/>
          <w:szCs w:val="16"/>
          <w:vertAlign w:val="superscript"/>
        </w:rPr>
        <w:t>o</w:t>
      </w:r>
      <w:r w:rsidR="00512FF9">
        <w:rPr>
          <w:rFonts w:ascii="Arial" w:hAnsi="Arial" w:cs="Arial"/>
          <w:sz w:val="16"/>
          <w:szCs w:val="16"/>
        </w:rPr>
        <w:t xml:space="preserve">C. </w:t>
      </w:r>
      <w:r w:rsidR="009163BD">
        <w:rPr>
          <w:rFonts w:ascii="Arial" w:hAnsi="Arial" w:cs="Arial" w:hint="eastAsia"/>
          <w:sz w:val="16"/>
          <w:szCs w:val="16"/>
        </w:rPr>
        <w:t>P</w:t>
      </w:r>
      <w:r w:rsidR="009163BD">
        <w:rPr>
          <w:rFonts w:ascii="Arial" w:hAnsi="Arial" w:cs="Arial"/>
          <w:sz w:val="16"/>
          <w:szCs w:val="16"/>
        </w:rPr>
        <w:t xml:space="preserve">lease specify </w:t>
      </w:r>
      <w:r w:rsidR="001C77B5">
        <w:rPr>
          <w:rFonts w:ascii="Arial" w:hAnsi="Arial" w:cs="Arial" w:hint="eastAsia"/>
          <w:sz w:val="16"/>
          <w:szCs w:val="16"/>
        </w:rPr>
        <w:t>in</w:t>
      </w:r>
      <w:r w:rsidR="001C77B5">
        <w:rPr>
          <w:rFonts w:ascii="Arial" w:hAnsi="Arial" w:cs="Arial"/>
          <w:sz w:val="16"/>
          <w:szCs w:val="16"/>
        </w:rPr>
        <w:t xml:space="preserve"> </w:t>
      </w:r>
      <w:r w:rsidR="009163BD">
        <w:rPr>
          <w:rFonts w:ascii="Arial" w:hAnsi="Arial" w:cs="Arial"/>
          <w:sz w:val="16"/>
          <w:szCs w:val="16"/>
        </w:rPr>
        <w:t xml:space="preserve">comment </w:t>
      </w:r>
      <w:r w:rsidR="009163BD">
        <w:rPr>
          <w:rFonts w:ascii="Arial" w:hAnsi="Arial" w:cs="Arial" w:hint="eastAsia"/>
          <w:sz w:val="16"/>
          <w:szCs w:val="16"/>
        </w:rPr>
        <w:t>for</w:t>
      </w:r>
      <w:r w:rsidR="009163BD">
        <w:rPr>
          <w:rFonts w:ascii="Arial" w:hAnsi="Arial" w:cs="Arial"/>
          <w:sz w:val="16"/>
          <w:szCs w:val="16"/>
        </w:rPr>
        <w:t xml:space="preserve"> </w:t>
      </w:r>
      <w:r w:rsidR="00512FF9">
        <w:rPr>
          <w:rFonts w:ascii="Arial" w:hAnsi="Arial" w:cs="Arial"/>
          <w:sz w:val="16"/>
          <w:szCs w:val="16"/>
        </w:rPr>
        <w:t>other strain or culture condition</w:t>
      </w:r>
      <w:r w:rsidR="001C77B5">
        <w:rPr>
          <w:rFonts w:ascii="Arial" w:hAnsi="Arial" w:cs="Arial"/>
          <w:sz w:val="16"/>
          <w:szCs w:val="16"/>
        </w:rPr>
        <w:t>s</w:t>
      </w:r>
      <w:r w:rsidR="00512FF9">
        <w:rPr>
          <w:rFonts w:ascii="Arial" w:hAnsi="Arial" w:cs="Arial"/>
          <w:sz w:val="16"/>
          <w:szCs w:val="16"/>
        </w:rPr>
        <w:t xml:space="preserve">. </w:t>
      </w:r>
      <w:r w:rsidR="00512FF9">
        <w:rPr>
          <w:rFonts w:ascii="Arial" w:hAnsi="Arial" w:cs="Arial" w:hint="eastAsia"/>
          <w:sz w:val="16"/>
          <w:szCs w:val="16"/>
        </w:rPr>
        <w:t>默认质粒转化菌株为</w:t>
      </w:r>
      <w:r w:rsidR="00512FF9">
        <w:rPr>
          <w:rFonts w:ascii="Arial" w:hAnsi="Arial" w:cs="Arial" w:hint="eastAsia"/>
          <w:sz w:val="16"/>
          <w:szCs w:val="16"/>
        </w:rPr>
        <w:t>DH5a</w:t>
      </w:r>
      <w:r w:rsidR="00C014AF">
        <w:rPr>
          <w:rFonts w:ascii="Arial" w:hAnsi="Arial" w:cs="Arial" w:hint="eastAsia"/>
          <w:sz w:val="16"/>
          <w:szCs w:val="16"/>
        </w:rPr>
        <w:t>或</w:t>
      </w:r>
      <w:r w:rsidR="00C014AF">
        <w:rPr>
          <w:rFonts w:ascii="Arial" w:hAnsi="Arial" w:cs="Arial" w:hint="eastAsia"/>
          <w:sz w:val="16"/>
          <w:szCs w:val="16"/>
        </w:rPr>
        <w:t>Stabl</w:t>
      </w:r>
      <w:r w:rsidR="00C014AF">
        <w:rPr>
          <w:rFonts w:ascii="Arial" w:hAnsi="Arial" w:cs="Arial"/>
          <w:sz w:val="16"/>
          <w:szCs w:val="16"/>
        </w:rPr>
        <w:t>3</w:t>
      </w:r>
      <w:r w:rsidR="00512FF9">
        <w:rPr>
          <w:rFonts w:ascii="Arial" w:hAnsi="Arial" w:cs="Arial" w:hint="eastAsia"/>
          <w:sz w:val="16"/>
          <w:szCs w:val="16"/>
        </w:rPr>
        <w:t>，培养温度为</w:t>
      </w:r>
      <w:r w:rsidR="00512FF9">
        <w:rPr>
          <w:rFonts w:ascii="Arial" w:hAnsi="Arial" w:cs="Arial" w:hint="eastAsia"/>
          <w:sz w:val="16"/>
          <w:szCs w:val="16"/>
        </w:rPr>
        <w:t>3</w:t>
      </w:r>
      <w:r w:rsidR="00512FF9">
        <w:rPr>
          <w:rFonts w:ascii="Arial" w:hAnsi="Arial" w:cs="Arial"/>
          <w:sz w:val="16"/>
          <w:szCs w:val="16"/>
        </w:rPr>
        <w:t>7</w:t>
      </w:r>
      <w:r w:rsidR="00512FF9" w:rsidRPr="00512FF9">
        <w:rPr>
          <w:rFonts w:ascii="Arial" w:hAnsi="Arial" w:cs="Arial" w:hint="eastAsia"/>
          <w:sz w:val="16"/>
          <w:szCs w:val="16"/>
          <w:vertAlign w:val="superscript"/>
        </w:rPr>
        <w:t>o</w:t>
      </w:r>
      <w:r w:rsidR="00512FF9">
        <w:rPr>
          <w:rFonts w:ascii="Arial" w:hAnsi="Arial" w:cs="Arial" w:hint="eastAsia"/>
          <w:sz w:val="16"/>
          <w:szCs w:val="16"/>
        </w:rPr>
        <w:t>C</w:t>
      </w:r>
      <w:r w:rsidR="00A76547" w:rsidRPr="008F491D">
        <w:rPr>
          <w:rFonts w:ascii="Arial" w:hAnsi="Arial" w:cs="Arial" w:hint="eastAsia"/>
          <w:sz w:val="16"/>
          <w:szCs w:val="16"/>
        </w:rPr>
        <w:t>。</w:t>
      </w:r>
      <w:r w:rsidR="00512FF9">
        <w:rPr>
          <w:rFonts w:ascii="Arial" w:hAnsi="Arial" w:cs="Arial" w:hint="eastAsia"/>
          <w:sz w:val="16"/>
          <w:szCs w:val="16"/>
        </w:rPr>
        <w:t>如需其他菌株或培养条件，请在备注栏注明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2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512FF9">
        <w:rPr>
          <w:rFonts w:ascii="Arial" w:hAnsi="Arial" w:cs="Arial"/>
          <w:b/>
          <w:sz w:val="16"/>
          <w:szCs w:val="16"/>
        </w:rPr>
        <w:t xml:space="preserve"> </w:t>
      </w:r>
      <w:r w:rsidR="00512FF9" w:rsidRPr="00512FF9">
        <w:rPr>
          <w:rFonts w:ascii="Arial" w:hAnsi="Arial" w:cs="Arial" w:hint="eastAsia"/>
          <w:sz w:val="16"/>
          <w:szCs w:val="16"/>
        </w:rPr>
        <w:t>Default</w:t>
      </w:r>
      <w:r w:rsidR="00512FF9">
        <w:rPr>
          <w:rFonts w:ascii="Arial" w:hAnsi="Arial" w:cs="Arial"/>
          <w:sz w:val="16"/>
          <w:szCs w:val="16"/>
        </w:rPr>
        <w:t xml:space="preserve"> </w:t>
      </w:r>
      <w:r w:rsidR="00512FF9" w:rsidRPr="00512FF9">
        <w:rPr>
          <w:rFonts w:ascii="Arial" w:hAnsi="Arial" w:cs="Arial" w:hint="eastAsia"/>
          <w:sz w:val="16"/>
          <w:szCs w:val="16"/>
        </w:rPr>
        <w:t>culture</w:t>
      </w:r>
      <w:r w:rsidR="00512FF9">
        <w:rPr>
          <w:rFonts w:ascii="Arial" w:hAnsi="Arial" w:cs="Arial"/>
          <w:sz w:val="16"/>
          <w:szCs w:val="16"/>
        </w:rPr>
        <w:t xml:space="preserve"> </w:t>
      </w:r>
      <w:r w:rsidR="00512FF9">
        <w:rPr>
          <w:rFonts w:ascii="Arial" w:hAnsi="Arial" w:cs="Arial" w:hint="eastAsia"/>
          <w:sz w:val="16"/>
          <w:szCs w:val="16"/>
        </w:rPr>
        <w:t>v</w:t>
      </w:r>
      <w:r w:rsidR="00512FF9">
        <w:rPr>
          <w:rFonts w:ascii="Arial" w:hAnsi="Arial" w:cs="Arial"/>
          <w:sz w:val="16"/>
          <w:szCs w:val="16"/>
        </w:rPr>
        <w:t xml:space="preserve">olume </w:t>
      </w:r>
      <w:r w:rsidR="00895C4F">
        <w:rPr>
          <w:rFonts w:ascii="Arial" w:hAnsi="Arial" w:cs="Arial"/>
          <w:sz w:val="16"/>
          <w:szCs w:val="16"/>
        </w:rPr>
        <w:t>is 1</w:t>
      </w:r>
      <w:r w:rsidR="00512FF9">
        <w:rPr>
          <w:rFonts w:ascii="Arial" w:hAnsi="Arial" w:cs="Arial"/>
          <w:sz w:val="16"/>
          <w:szCs w:val="16"/>
        </w:rPr>
        <w:t>00ml</w:t>
      </w:r>
      <w:r w:rsidR="00895C4F">
        <w:rPr>
          <w:rFonts w:ascii="Arial" w:hAnsi="Arial" w:cs="Arial"/>
          <w:sz w:val="16"/>
          <w:szCs w:val="16"/>
        </w:rPr>
        <w:t xml:space="preserve"> (</w:t>
      </w:r>
      <w:r w:rsidR="00895C4F">
        <w:rPr>
          <w:rFonts w:ascii="Arial" w:hAnsi="Arial" w:cs="Arial"/>
          <w:sz w:val="16"/>
          <w:szCs w:val="16"/>
        </w:rPr>
        <w:t>high copy plasmid</w:t>
      </w:r>
      <w:r w:rsidR="00895C4F">
        <w:rPr>
          <w:rFonts w:ascii="Arial" w:hAnsi="Arial" w:cs="Arial"/>
          <w:sz w:val="16"/>
          <w:szCs w:val="16"/>
        </w:rPr>
        <w:t>)</w:t>
      </w:r>
      <w:r w:rsidR="00512FF9">
        <w:rPr>
          <w:rFonts w:ascii="Arial" w:hAnsi="Arial" w:cs="Arial"/>
          <w:sz w:val="16"/>
          <w:szCs w:val="16"/>
        </w:rPr>
        <w:t xml:space="preserve">. </w:t>
      </w:r>
      <w:r w:rsidR="00512FF9">
        <w:rPr>
          <w:rFonts w:ascii="Arial" w:hAnsi="Arial" w:cs="Arial" w:hint="eastAsia"/>
          <w:sz w:val="16"/>
          <w:szCs w:val="16"/>
        </w:rPr>
        <w:t>默认细菌培养量为</w:t>
      </w:r>
      <w:r w:rsidR="00895C4F">
        <w:rPr>
          <w:rFonts w:ascii="Arial" w:hAnsi="Arial" w:cs="Arial"/>
          <w:sz w:val="16"/>
          <w:szCs w:val="16"/>
        </w:rPr>
        <w:t>1</w:t>
      </w:r>
      <w:r w:rsidR="00512FF9">
        <w:rPr>
          <w:rFonts w:ascii="Arial" w:hAnsi="Arial" w:cs="Arial"/>
          <w:sz w:val="16"/>
          <w:szCs w:val="16"/>
        </w:rPr>
        <w:t>00</w:t>
      </w:r>
      <w:r w:rsidR="00512FF9">
        <w:rPr>
          <w:rFonts w:ascii="Arial" w:hAnsi="Arial" w:cs="Arial" w:hint="eastAsia"/>
          <w:sz w:val="16"/>
          <w:szCs w:val="16"/>
        </w:rPr>
        <w:t>ml</w:t>
      </w:r>
      <w:r w:rsidR="00895C4F">
        <w:rPr>
          <w:rFonts w:ascii="Arial" w:hAnsi="Arial" w:cs="Arial"/>
          <w:sz w:val="16"/>
          <w:szCs w:val="16"/>
        </w:rPr>
        <w:t xml:space="preserve"> (</w:t>
      </w:r>
      <w:r w:rsidR="00895C4F">
        <w:rPr>
          <w:rFonts w:ascii="Arial" w:hAnsi="Arial" w:cs="Arial" w:hint="eastAsia"/>
          <w:sz w:val="16"/>
          <w:szCs w:val="16"/>
        </w:rPr>
        <w:t>高拷贝质粒</w:t>
      </w:r>
      <w:r w:rsidR="00895C4F">
        <w:rPr>
          <w:rFonts w:ascii="Arial" w:hAnsi="Arial" w:cs="Arial"/>
          <w:sz w:val="16"/>
          <w:szCs w:val="16"/>
        </w:rPr>
        <w:t>)</w:t>
      </w:r>
      <w:r w:rsidR="009163BD">
        <w:rPr>
          <w:rFonts w:ascii="Arial" w:hAnsi="Arial" w:cs="Arial" w:hint="eastAsia"/>
          <w:sz w:val="16"/>
          <w:szCs w:val="16"/>
        </w:rPr>
        <w:t>。</w:t>
      </w:r>
      <w:r w:rsidR="007E5A73">
        <w:rPr>
          <w:rFonts w:ascii="Arial" w:hAnsi="Arial" w:cs="Arial"/>
          <w:sz w:val="16"/>
          <w:szCs w:val="16"/>
        </w:rPr>
        <w:t xml:space="preserve"> </w:t>
      </w:r>
    </w:p>
    <w:sectPr w:rsidR="00A76547" w:rsidRPr="008F491D" w:rsidSect="006C3D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 w:code="9"/>
      <w:pgMar w:top="1559" w:right="1559" w:bottom="851" w:left="1440" w:header="567" w:footer="62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E2582" w14:textId="77777777" w:rsidR="0042581A" w:rsidRDefault="0042581A" w:rsidP="00F326FA">
      <w:r>
        <w:separator/>
      </w:r>
    </w:p>
  </w:endnote>
  <w:endnote w:type="continuationSeparator" w:id="0">
    <w:p w14:paraId="5ED1723D" w14:textId="77777777" w:rsidR="0042581A" w:rsidRDefault="0042581A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574D9" w14:textId="77777777" w:rsidR="00604477" w:rsidRDefault="0060447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F02D7" w14:textId="77777777" w:rsidR="00604477" w:rsidRDefault="0060447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7D782" w14:textId="77777777" w:rsidR="00604477" w:rsidRDefault="006044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897DB" w14:textId="77777777" w:rsidR="0042581A" w:rsidRDefault="0042581A" w:rsidP="00F326FA">
      <w:r>
        <w:separator/>
      </w:r>
    </w:p>
  </w:footnote>
  <w:footnote w:type="continuationSeparator" w:id="0">
    <w:p w14:paraId="64688C9B" w14:textId="77777777" w:rsidR="0042581A" w:rsidRDefault="0042581A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D8EB3" w14:textId="77777777" w:rsidR="00604477" w:rsidRDefault="0060447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44BD6" w14:textId="77777777" w:rsidR="00604477" w:rsidRPr="00B21F13" w:rsidRDefault="00604477" w:rsidP="00604477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bookmarkStart w:id="6" w:name="_Hlk28703506"/>
    <w:bookmarkStart w:id="7" w:name="_Hlk28703507"/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41DF414B" wp14:editId="2CD8C086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196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658D3254" w14:textId="77777777" w:rsidR="00604477" w:rsidRPr="00400402" w:rsidRDefault="00604477" w:rsidP="00604477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411</w:t>
                          </w:r>
                        </w:p>
                        <w:p w14:paraId="74D0A9F0" w14:textId="5E43F4C5" w:rsidR="00604477" w:rsidRPr="00400402" w:rsidRDefault="00604477" w:rsidP="00604477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</w:t>
                          </w:r>
                          <w:r w:rsidR="00B81BCD">
                            <w:rPr>
                              <w:rFonts w:ascii="Arial" w:eastAsia="宋体" w:hAnsi="Arial" w:cs="Arial"/>
                              <w:sz w:val="14"/>
                            </w:rPr>
                            <w:t>2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B81BCD">
                            <w:rPr>
                              <w:rFonts w:ascii="Arial" w:eastAsia="宋体" w:hAnsi="Arial" w:cs="Arial"/>
                              <w:sz w:val="14"/>
                            </w:rPr>
                            <w:t>04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B81BCD">
                            <w:rPr>
                              <w:rFonts w:ascii="Arial" w:eastAsia="宋体" w:hAnsi="Arial" w:cs="Arial"/>
                              <w:sz w:val="14"/>
                            </w:rPr>
                            <w:t>27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1DF414B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" stroked="f">
              <v:shadow on="t" color="black" opacity="19660f" offset=".552mm,.73253mm"/>
              <v:textbox style="mso-fit-shape-to-text:t" inset="1.5mm,.5mm,1.5mm,.5mm">
                <w:txbxContent>
                  <w:p w14:paraId="658D3254" w14:textId="77777777" w:rsidR="00604477" w:rsidRPr="00400402" w:rsidRDefault="00604477" w:rsidP="00604477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411</w:t>
                    </w:r>
                  </w:p>
                  <w:p w14:paraId="74D0A9F0" w14:textId="5E43F4C5" w:rsidR="00604477" w:rsidRPr="00400402" w:rsidRDefault="00604477" w:rsidP="00604477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</w:t>
                    </w:r>
                    <w:r w:rsidR="00B81BCD">
                      <w:rPr>
                        <w:rFonts w:ascii="Arial" w:eastAsia="宋体" w:hAnsi="Arial" w:cs="Arial"/>
                        <w:sz w:val="14"/>
                      </w:rPr>
                      <w:t>2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B81BCD">
                      <w:rPr>
                        <w:rFonts w:ascii="Arial" w:eastAsia="宋体" w:hAnsi="Arial" w:cs="Arial"/>
                        <w:sz w:val="14"/>
                      </w:rPr>
                      <w:t>04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B81BCD">
                      <w:rPr>
                        <w:rFonts w:ascii="Arial" w:eastAsia="宋体" w:hAnsi="Arial" w:cs="Arial"/>
                        <w:sz w:val="14"/>
                      </w:rPr>
                      <w:t>27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125EAC33" wp14:editId="5500D9FF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200" name="图片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757E37D7" w:rsidR="00144BF6" w:rsidRPr="00604477" w:rsidRDefault="00604477" w:rsidP="00604477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B7F1B1" wp14:editId="57BFD5E9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197" name="直接连接符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C8A9A29" id="直接连接符 197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" strokecolor="black [3200]" strokeweight="1pt">
              <v:stroke joinstyle="miter"/>
            </v:line>
          </w:pict>
        </mc:Fallback>
      </mc:AlternateContent>
    </w:r>
    <w:bookmarkEnd w:id="6"/>
    <w:bookmarkEnd w:id="7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89EAD" w14:textId="77777777" w:rsidR="00604477" w:rsidRDefault="0060447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5btAsnyNIF+WbfGXJTjbjZP95e7xFN9tAB9QZDgHW8ctra6G9nP4v+nlWc/tJtc2R7+s3SRr5vn8ts1LSzYkYQ==" w:salt="z0K5qlySHMPTyTFCgK1J3g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MzA2MzYxNTM3NjCyUdpeDU4uLM/DyQAqNaAJDWaBgsAAAA"/>
  </w:docVars>
  <w:rsids>
    <w:rsidRoot w:val="00445462"/>
    <w:rsid w:val="000004A1"/>
    <w:rsid w:val="00004DE9"/>
    <w:rsid w:val="00010093"/>
    <w:rsid w:val="00023866"/>
    <w:rsid w:val="0003046D"/>
    <w:rsid w:val="00031211"/>
    <w:rsid w:val="000379E9"/>
    <w:rsid w:val="00042963"/>
    <w:rsid w:val="00047ADD"/>
    <w:rsid w:val="00055218"/>
    <w:rsid w:val="0006202C"/>
    <w:rsid w:val="00082B9B"/>
    <w:rsid w:val="00082C7C"/>
    <w:rsid w:val="00092FA1"/>
    <w:rsid w:val="00097419"/>
    <w:rsid w:val="000B00B5"/>
    <w:rsid w:val="000B73FC"/>
    <w:rsid w:val="000B78F1"/>
    <w:rsid w:val="000C0CFA"/>
    <w:rsid w:val="000C12D2"/>
    <w:rsid w:val="000D047C"/>
    <w:rsid w:val="000D5C54"/>
    <w:rsid w:val="000D7D91"/>
    <w:rsid w:val="000E1A93"/>
    <w:rsid w:val="000E2830"/>
    <w:rsid w:val="000E4B6C"/>
    <w:rsid w:val="000E7469"/>
    <w:rsid w:val="000E7A3C"/>
    <w:rsid w:val="00103147"/>
    <w:rsid w:val="001040A7"/>
    <w:rsid w:val="001118B1"/>
    <w:rsid w:val="00112FF1"/>
    <w:rsid w:val="00121D39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8243A"/>
    <w:rsid w:val="001847E8"/>
    <w:rsid w:val="001853F9"/>
    <w:rsid w:val="001A38F7"/>
    <w:rsid w:val="001A5EF4"/>
    <w:rsid w:val="001B1D7B"/>
    <w:rsid w:val="001B468B"/>
    <w:rsid w:val="001B61B4"/>
    <w:rsid w:val="001B79BA"/>
    <w:rsid w:val="001C096F"/>
    <w:rsid w:val="001C265E"/>
    <w:rsid w:val="001C2EB6"/>
    <w:rsid w:val="001C77B5"/>
    <w:rsid w:val="001D2FC4"/>
    <w:rsid w:val="001D36F5"/>
    <w:rsid w:val="001D4674"/>
    <w:rsid w:val="001E0814"/>
    <w:rsid w:val="001E33EB"/>
    <w:rsid w:val="00213BDC"/>
    <w:rsid w:val="00213C15"/>
    <w:rsid w:val="00213E51"/>
    <w:rsid w:val="002201B7"/>
    <w:rsid w:val="0022750B"/>
    <w:rsid w:val="002275CE"/>
    <w:rsid w:val="00230D1C"/>
    <w:rsid w:val="002443A5"/>
    <w:rsid w:val="0025363C"/>
    <w:rsid w:val="00256458"/>
    <w:rsid w:val="0025774F"/>
    <w:rsid w:val="0026244F"/>
    <w:rsid w:val="00266A9C"/>
    <w:rsid w:val="00275C79"/>
    <w:rsid w:val="00282A4E"/>
    <w:rsid w:val="0029363D"/>
    <w:rsid w:val="002A212E"/>
    <w:rsid w:val="002A5FE5"/>
    <w:rsid w:val="002A76E2"/>
    <w:rsid w:val="002B4EA2"/>
    <w:rsid w:val="002C0133"/>
    <w:rsid w:val="002C3378"/>
    <w:rsid w:val="002C387A"/>
    <w:rsid w:val="002C3F6C"/>
    <w:rsid w:val="002C5976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40B99"/>
    <w:rsid w:val="0034308C"/>
    <w:rsid w:val="0036155D"/>
    <w:rsid w:val="00363000"/>
    <w:rsid w:val="003640D0"/>
    <w:rsid w:val="003672AC"/>
    <w:rsid w:val="00372202"/>
    <w:rsid w:val="0038076E"/>
    <w:rsid w:val="0039064A"/>
    <w:rsid w:val="00395A71"/>
    <w:rsid w:val="003A149C"/>
    <w:rsid w:val="003A5FB0"/>
    <w:rsid w:val="003D2492"/>
    <w:rsid w:val="003F08AC"/>
    <w:rsid w:val="003F3A9C"/>
    <w:rsid w:val="00400402"/>
    <w:rsid w:val="00402F3F"/>
    <w:rsid w:val="004104C0"/>
    <w:rsid w:val="00423231"/>
    <w:rsid w:val="0042581A"/>
    <w:rsid w:val="0042656F"/>
    <w:rsid w:val="00427FB5"/>
    <w:rsid w:val="004309AB"/>
    <w:rsid w:val="00434371"/>
    <w:rsid w:val="0044198B"/>
    <w:rsid w:val="00445462"/>
    <w:rsid w:val="0044778F"/>
    <w:rsid w:val="004525E6"/>
    <w:rsid w:val="004617F3"/>
    <w:rsid w:val="0046200B"/>
    <w:rsid w:val="004744AA"/>
    <w:rsid w:val="004747D4"/>
    <w:rsid w:val="00474FD6"/>
    <w:rsid w:val="00476934"/>
    <w:rsid w:val="00477E34"/>
    <w:rsid w:val="00483BE1"/>
    <w:rsid w:val="00483F06"/>
    <w:rsid w:val="004844BF"/>
    <w:rsid w:val="0048530B"/>
    <w:rsid w:val="0048552E"/>
    <w:rsid w:val="00485562"/>
    <w:rsid w:val="00492C02"/>
    <w:rsid w:val="0049468E"/>
    <w:rsid w:val="004A1F9C"/>
    <w:rsid w:val="004B5DB8"/>
    <w:rsid w:val="004C049D"/>
    <w:rsid w:val="004C1B29"/>
    <w:rsid w:val="004C331D"/>
    <w:rsid w:val="004D2431"/>
    <w:rsid w:val="004D3031"/>
    <w:rsid w:val="004D6DB5"/>
    <w:rsid w:val="004E5A80"/>
    <w:rsid w:val="004E6883"/>
    <w:rsid w:val="004F0C3E"/>
    <w:rsid w:val="004F0DAD"/>
    <w:rsid w:val="00506402"/>
    <w:rsid w:val="0050667B"/>
    <w:rsid w:val="005116D3"/>
    <w:rsid w:val="00512FF9"/>
    <w:rsid w:val="0051437D"/>
    <w:rsid w:val="00514925"/>
    <w:rsid w:val="00515BE2"/>
    <w:rsid w:val="00517C23"/>
    <w:rsid w:val="00530A27"/>
    <w:rsid w:val="00537CA4"/>
    <w:rsid w:val="0054209F"/>
    <w:rsid w:val="00545E5A"/>
    <w:rsid w:val="005525D3"/>
    <w:rsid w:val="00555720"/>
    <w:rsid w:val="0055715C"/>
    <w:rsid w:val="00580860"/>
    <w:rsid w:val="00582ACD"/>
    <w:rsid w:val="00583D5E"/>
    <w:rsid w:val="005957B7"/>
    <w:rsid w:val="005A44D4"/>
    <w:rsid w:val="005A5A53"/>
    <w:rsid w:val="005A68F0"/>
    <w:rsid w:val="005A6D05"/>
    <w:rsid w:val="005C1925"/>
    <w:rsid w:val="005C1C4D"/>
    <w:rsid w:val="005C5C86"/>
    <w:rsid w:val="005D47E6"/>
    <w:rsid w:val="005D5685"/>
    <w:rsid w:val="005D5B43"/>
    <w:rsid w:val="005E1819"/>
    <w:rsid w:val="005E4BEF"/>
    <w:rsid w:val="005F1F38"/>
    <w:rsid w:val="005F388C"/>
    <w:rsid w:val="006024F5"/>
    <w:rsid w:val="00604477"/>
    <w:rsid w:val="00607374"/>
    <w:rsid w:val="00616BB2"/>
    <w:rsid w:val="006305EA"/>
    <w:rsid w:val="00631970"/>
    <w:rsid w:val="00632509"/>
    <w:rsid w:val="0064128F"/>
    <w:rsid w:val="00641B7C"/>
    <w:rsid w:val="00645173"/>
    <w:rsid w:val="00646F71"/>
    <w:rsid w:val="00650F5C"/>
    <w:rsid w:val="00657738"/>
    <w:rsid w:val="00671D77"/>
    <w:rsid w:val="0068163F"/>
    <w:rsid w:val="0068238F"/>
    <w:rsid w:val="00686D6A"/>
    <w:rsid w:val="00687096"/>
    <w:rsid w:val="006C3D0A"/>
    <w:rsid w:val="006D36F4"/>
    <w:rsid w:val="006D4006"/>
    <w:rsid w:val="006D43CA"/>
    <w:rsid w:val="006E0555"/>
    <w:rsid w:val="006E7630"/>
    <w:rsid w:val="00705DA6"/>
    <w:rsid w:val="00715917"/>
    <w:rsid w:val="00726E54"/>
    <w:rsid w:val="00731257"/>
    <w:rsid w:val="00757F21"/>
    <w:rsid w:val="007654AF"/>
    <w:rsid w:val="00766A8A"/>
    <w:rsid w:val="007706BE"/>
    <w:rsid w:val="007755F7"/>
    <w:rsid w:val="007759B7"/>
    <w:rsid w:val="00793AF0"/>
    <w:rsid w:val="00796B83"/>
    <w:rsid w:val="007A67C4"/>
    <w:rsid w:val="007B02AC"/>
    <w:rsid w:val="007B204C"/>
    <w:rsid w:val="007B49A7"/>
    <w:rsid w:val="007B76B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5166"/>
    <w:rsid w:val="008172CA"/>
    <w:rsid w:val="00831E16"/>
    <w:rsid w:val="00844591"/>
    <w:rsid w:val="00845EC2"/>
    <w:rsid w:val="0084793F"/>
    <w:rsid w:val="00851830"/>
    <w:rsid w:val="00860F40"/>
    <w:rsid w:val="00863608"/>
    <w:rsid w:val="00863BCA"/>
    <w:rsid w:val="00866B8F"/>
    <w:rsid w:val="008817C1"/>
    <w:rsid w:val="008818E0"/>
    <w:rsid w:val="00882C59"/>
    <w:rsid w:val="00894DCC"/>
    <w:rsid w:val="00895C4F"/>
    <w:rsid w:val="008A7DA6"/>
    <w:rsid w:val="008B275F"/>
    <w:rsid w:val="008B3D8E"/>
    <w:rsid w:val="008B4911"/>
    <w:rsid w:val="008B5A34"/>
    <w:rsid w:val="008B65EF"/>
    <w:rsid w:val="008C7A78"/>
    <w:rsid w:val="008D7899"/>
    <w:rsid w:val="008E68D5"/>
    <w:rsid w:val="008F1BEB"/>
    <w:rsid w:val="008F491D"/>
    <w:rsid w:val="0090051B"/>
    <w:rsid w:val="00906290"/>
    <w:rsid w:val="00910742"/>
    <w:rsid w:val="00910DDD"/>
    <w:rsid w:val="009163BD"/>
    <w:rsid w:val="009233BD"/>
    <w:rsid w:val="00923997"/>
    <w:rsid w:val="0092462C"/>
    <w:rsid w:val="0093197B"/>
    <w:rsid w:val="00934BD0"/>
    <w:rsid w:val="00941D63"/>
    <w:rsid w:val="00945E9C"/>
    <w:rsid w:val="009542E4"/>
    <w:rsid w:val="00957059"/>
    <w:rsid w:val="009671A6"/>
    <w:rsid w:val="00970A27"/>
    <w:rsid w:val="00972910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6CF1"/>
    <w:rsid w:val="00A32AE1"/>
    <w:rsid w:val="00A375EB"/>
    <w:rsid w:val="00A40D3A"/>
    <w:rsid w:val="00A40F7B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4B9F"/>
    <w:rsid w:val="00A95C93"/>
    <w:rsid w:val="00AA0BAF"/>
    <w:rsid w:val="00AA3C2E"/>
    <w:rsid w:val="00AA7A0F"/>
    <w:rsid w:val="00AB14F0"/>
    <w:rsid w:val="00AC050A"/>
    <w:rsid w:val="00AC17CF"/>
    <w:rsid w:val="00AC3C7F"/>
    <w:rsid w:val="00AC6394"/>
    <w:rsid w:val="00AD0229"/>
    <w:rsid w:val="00AD1F9F"/>
    <w:rsid w:val="00AD5D8E"/>
    <w:rsid w:val="00AD7E75"/>
    <w:rsid w:val="00AE0CAE"/>
    <w:rsid w:val="00AE1FB7"/>
    <w:rsid w:val="00AE3DD5"/>
    <w:rsid w:val="00AE3E39"/>
    <w:rsid w:val="00AE5385"/>
    <w:rsid w:val="00B04D9D"/>
    <w:rsid w:val="00B0704C"/>
    <w:rsid w:val="00B0718A"/>
    <w:rsid w:val="00B16D65"/>
    <w:rsid w:val="00B21F13"/>
    <w:rsid w:val="00B318A3"/>
    <w:rsid w:val="00B344EF"/>
    <w:rsid w:val="00B4156B"/>
    <w:rsid w:val="00B47151"/>
    <w:rsid w:val="00B60881"/>
    <w:rsid w:val="00B75BDF"/>
    <w:rsid w:val="00B77AB3"/>
    <w:rsid w:val="00B81BCD"/>
    <w:rsid w:val="00B83A35"/>
    <w:rsid w:val="00B85324"/>
    <w:rsid w:val="00B8565A"/>
    <w:rsid w:val="00B904E1"/>
    <w:rsid w:val="00B95855"/>
    <w:rsid w:val="00B97288"/>
    <w:rsid w:val="00BA0029"/>
    <w:rsid w:val="00BA2D09"/>
    <w:rsid w:val="00BB3C16"/>
    <w:rsid w:val="00BB4A9E"/>
    <w:rsid w:val="00BE0124"/>
    <w:rsid w:val="00BE1D80"/>
    <w:rsid w:val="00BE7A9E"/>
    <w:rsid w:val="00C006B2"/>
    <w:rsid w:val="00C014AF"/>
    <w:rsid w:val="00C06D29"/>
    <w:rsid w:val="00C11232"/>
    <w:rsid w:val="00C12669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5C59"/>
    <w:rsid w:val="00CA00E7"/>
    <w:rsid w:val="00CB1B30"/>
    <w:rsid w:val="00CB6664"/>
    <w:rsid w:val="00CB7061"/>
    <w:rsid w:val="00CC0C29"/>
    <w:rsid w:val="00CC2BE0"/>
    <w:rsid w:val="00CC6D6B"/>
    <w:rsid w:val="00CD2940"/>
    <w:rsid w:val="00CD6FAC"/>
    <w:rsid w:val="00CE165F"/>
    <w:rsid w:val="00CE3013"/>
    <w:rsid w:val="00CE714F"/>
    <w:rsid w:val="00CF1122"/>
    <w:rsid w:val="00D00AE9"/>
    <w:rsid w:val="00D02CC1"/>
    <w:rsid w:val="00D20A11"/>
    <w:rsid w:val="00D34272"/>
    <w:rsid w:val="00D4042A"/>
    <w:rsid w:val="00D728DA"/>
    <w:rsid w:val="00D7724B"/>
    <w:rsid w:val="00D779AB"/>
    <w:rsid w:val="00D81DD1"/>
    <w:rsid w:val="00D828EE"/>
    <w:rsid w:val="00D84C31"/>
    <w:rsid w:val="00D8584C"/>
    <w:rsid w:val="00D86FED"/>
    <w:rsid w:val="00D90B41"/>
    <w:rsid w:val="00D92577"/>
    <w:rsid w:val="00D92D14"/>
    <w:rsid w:val="00D94937"/>
    <w:rsid w:val="00DA32BA"/>
    <w:rsid w:val="00DB1B65"/>
    <w:rsid w:val="00DB2718"/>
    <w:rsid w:val="00DB728E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72C"/>
    <w:rsid w:val="00E41084"/>
    <w:rsid w:val="00E44F1C"/>
    <w:rsid w:val="00E50C10"/>
    <w:rsid w:val="00E518E1"/>
    <w:rsid w:val="00E5209A"/>
    <w:rsid w:val="00E60518"/>
    <w:rsid w:val="00E7645C"/>
    <w:rsid w:val="00E832A2"/>
    <w:rsid w:val="00E95620"/>
    <w:rsid w:val="00EA789C"/>
    <w:rsid w:val="00EB042F"/>
    <w:rsid w:val="00EC0A07"/>
    <w:rsid w:val="00EC54AE"/>
    <w:rsid w:val="00ED3215"/>
    <w:rsid w:val="00ED441A"/>
    <w:rsid w:val="00EE2B2E"/>
    <w:rsid w:val="00EE2C31"/>
    <w:rsid w:val="00EF256F"/>
    <w:rsid w:val="00EF67FF"/>
    <w:rsid w:val="00F02E70"/>
    <w:rsid w:val="00F06BF0"/>
    <w:rsid w:val="00F2321D"/>
    <w:rsid w:val="00F31435"/>
    <w:rsid w:val="00F326FA"/>
    <w:rsid w:val="00F463D3"/>
    <w:rsid w:val="00F50968"/>
    <w:rsid w:val="00F55569"/>
    <w:rsid w:val="00F619F6"/>
    <w:rsid w:val="00F63884"/>
    <w:rsid w:val="00F81796"/>
    <w:rsid w:val="00F83586"/>
    <w:rsid w:val="00F87A48"/>
    <w:rsid w:val="00F9199B"/>
    <w:rsid w:val="00F932A1"/>
    <w:rsid w:val="00F94CF6"/>
    <w:rsid w:val="00F9570D"/>
    <w:rsid w:val="00FA4A5D"/>
    <w:rsid w:val="00FB2CB9"/>
    <w:rsid w:val="00FB7951"/>
    <w:rsid w:val="00FD0716"/>
    <w:rsid w:val="00FD0EB6"/>
    <w:rsid w:val="00FD2536"/>
    <w:rsid w:val="00FD5F59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ctorCore@cibr.ac.c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VectorCore@cibr.ac.cn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B81773" w:rsidP="00D36BC7">
          <w:pPr>
            <w:pStyle w:val="5E0CEB2746E843419892482E53AD075621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B81773" w:rsidP="00D36BC7">
          <w:pPr>
            <w:pStyle w:val="6BB49C1518EC4C1AB05E1E6FCF64C0775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B81773" w:rsidP="00D36BC7">
          <w:pPr>
            <w:pStyle w:val="106AEC3A163642479F8F1A24309506BC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B81773" w:rsidP="00D36BC7">
          <w:pPr>
            <w:pStyle w:val="97AA865D9C0B46ABA42FC5C3F2F9E584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B81773" w:rsidP="00D36BC7">
          <w:pPr>
            <w:pStyle w:val="55E2F8DABF9E4D6BA3A3C54E74203CB5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B81773" w:rsidP="00D36BC7">
          <w:pPr>
            <w:pStyle w:val="AD1149562E464429B7D345BF3D12210E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2623C698DE8B46199B682816EF42CA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556C25-4000-4AFA-A9BF-CF0BEA461DBC}"/>
      </w:docPartPr>
      <w:docPartBody>
        <w:p w:rsidR="00B81773" w:rsidRPr="00492C02" w:rsidRDefault="00B81773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A57C53" w:rsidRDefault="00B81773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4B096E9E7954DE7BB9FB20CE6A67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533FF6-5DC7-4B79-B45F-2959C85F2DAE}"/>
      </w:docPartPr>
      <w:docPartBody>
        <w:p w:rsidR="00B81773" w:rsidRDefault="00B81773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A57C53" w:rsidRDefault="00B81773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D25C9F8ED1CC4B2DB8B170905F004A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3CB3AC-122A-46C7-8A9D-88BD65927C56}"/>
      </w:docPartPr>
      <w:docPartBody>
        <w:p w:rsidR="00B81773" w:rsidRDefault="00B81773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A57C53" w:rsidRDefault="00B81773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77BA8DEF874344F889E50C902D1B6E5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548AD2-DBFA-474F-A93B-6D2EB1A68C94}"/>
      </w:docPartPr>
      <w:docPartBody>
        <w:p w:rsidR="00A57C53" w:rsidRDefault="00B81773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7735D60C552A4AF7A0DEE8815A4915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DD8CF5-8A7E-488E-9E72-716D5F431A12}"/>
      </w:docPartPr>
      <w:docPartBody>
        <w:p w:rsidR="00A57C53" w:rsidRDefault="00B81773"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23ABBA4500554780814AC0073403F6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604FF32-3720-4454-A40B-CC69176A1DE8}"/>
      </w:docPartPr>
      <w:docPartBody>
        <w:p w:rsidR="00B81773" w:rsidRDefault="00B81773" w:rsidP="008B5A34">
          <w:pPr>
            <w:tabs>
              <w:tab w:val="left" w:pos="3440"/>
            </w:tabs>
            <w:spacing w:line="280" w:lineRule="exact"/>
            <w:jc w:val="left"/>
            <w:rPr>
              <w:rStyle w:val="a3"/>
              <w:rFonts w:ascii="Arial" w:eastAsia="宋体" w:hAnsi="Arial" w:cs="Arial"/>
            </w:rPr>
          </w:pPr>
          <w:r w:rsidRPr="001D36F5">
            <w:rPr>
              <w:rStyle w:val="a3"/>
              <w:rFonts w:ascii="Arial" w:eastAsia="宋体" w:hAnsi="Arial" w:cs="Arial" w:hint="eastAsia"/>
            </w:rPr>
            <w:t>Click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to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input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comments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请单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</w:t>
          </w:r>
        </w:p>
        <w:p w:rsidR="00B81773" w:rsidRDefault="00B81773" w:rsidP="00DB728E">
          <w:pPr>
            <w:tabs>
              <w:tab w:val="left" w:pos="3440"/>
            </w:tabs>
            <w:spacing w:line="280" w:lineRule="exact"/>
            <w:jc w:val="left"/>
            <w:rPr>
              <w:rStyle w:val="a3"/>
              <w:rFonts w:ascii="Arial" w:eastAsia="宋体" w:hAnsi="Arial" w:cs="Arial"/>
            </w:rPr>
          </w:pPr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                                             </w:t>
          </w:r>
        </w:p>
        <w:p w:rsidR="001D21F5" w:rsidRDefault="00B81773"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D188132C494E4AB5B81104F5625347C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9626B77-B2C2-48CA-AC8A-2506EDCE0229}"/>
      </w:docPartPr>
      <w:docPartBody>
        <w:p w:rsidR="00B605C0" w:rsidRDefault="00B81773">
          <w:r w:rsidRPr="00726E54">
            <w:rPr>
              <w:rStyle w:val="a3"/>
              <w:rFonts w:ascii="Arial" w:eastAsia="宋体" w:hAnsi="Arial" w:cs="Arial"/>
            </w:rPr>
            <w:t>Plasmid name or #</w:t>
          </w:r>
        </w:p>
      </w:docPartBody>
    </w:docPart>
    <w:docPart>
      <w:docPartPr>
        <w:name w:val="1375ED3E4CC644F09C20DEB2EFB26F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86AE634-E014-42FE-9469-BF46017E43CF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 w:hint="eastAsia"/>
            </w:rPr>
            <w:t>Size</w:t>
          </w:r>
        </w:p>
      </w:docPartBody>
    </w:docPart>
    <w:docPart>
      <w:docPartPr>
        <w:name w:val="5F625C42905F4A71848A2FFF5FC1403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9073A97-9458-474A-948A-DDE196A2D600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625423F235234F2D93803236C499664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66FDD9C-EF7A-4148-8351-5232AE989608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B15EF695952C4BD99C06A3B025327E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660C4AC-DE22-4B4A-9D3F-ED2091AFFE01}"/>
      </w:docPartPr>
      <w:docPartBody>
        <w:p w:rsidR="00B605C0" w:rsidRDefault="00B81773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5EE898015DCD4338842CBBED18D26F8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7DDF67-38A4-4CDE-8C91-E9F73184D52C}"/>
      </w:docPartPr>
      <w:docPartBody>
        <w:p w:rsidR="00B605C0" w:rsidRDefault="00B81773">
          <w:r>
            <w:rPr>
              <w:rStyle w:val="a3"/>
              <w:rFonts w:ascii="Arial" w:eastAsia="宋体" w:hAnsi="Arial" w:cs="Arial" w:hint="eastAsia"/>
              <w:color w:val="FFFFFF" w:themeColor="background1"/>
            </w:rPr>
            <w:t>Con</w:t>
          </w:r>
          <w:r>
            <w:rPr>
              <w:rStyle w:val="a3"/>
              <w:rFonts w:ascii="Arial" w:eastAsia="宋体" w:hAnsi="Arial" w:cs="Arial"/>
              <w:color w:val="FFFFFF" w:themeColor="background1"/>
            </w:rPr>
            <w:t>c.</w:t>
          </w:r>
        </w:p>
      </w:docPartBody>
    </w:docPart>
    <w:docPart>
      <w:docPartPr>
        <w:name w:val="77449EFBD693454EA8CDC3D494F0F3C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452026-8CF4-4EE9-8F83-434C4DE59091}"/>
      </w:docPartPr>
      <w:docPartBody>
        <w:p w:rsidR="00B605C0" w:rsidRDefault="00B81773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5C6785FCED134713B1E071F8C738C62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EEF06F4-4A87-4048-A253-CA67D7E7D0B7}"/>
      </w:docPartPr>
      <w:docPartBody>
        <w:p w:rsidR="00B605C0" w:rsidRDefault="00B81773">
          <w:r w:rsidRPr="00726E54">
            <w:rPr>
              <w:rStyle w:val="a3"/>
              <w:rFonts w:ascii="Arial" w:eastAsia="宋体" w:hAnsi="Arial" w:cs="Arial"/>
            </w:rPr>
            <w:t>Plasmid name or #</w:t>
          </w:r>
        </w:p>
      </w:docPartBody>
    </w:docPart>
    <w:docPart>
      <w:docPartPr>
        <w:name w:val="342E04256E0D417DAC156C4E85B6702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094BE5E-3C6E-4E8C-960E-4BEB07ADFC74}"/>
      </w:docPartPr>
      <w:docPartBody>
        <w:p w:rsidR="00B605C0" w:rsidRDefault="00B81773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14460054FD4C491682B185E786357DB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92E75D-B152-4FF1-8ADE-EABBA564D535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 w:hint="eastAsia"/>
            </w:rPr>
            <w:t>Size</w:t>
          </w:r>
        </w:p>
      </w:docPartBody>
    </w:docPart>
    <w:docPart>
      <w:docPartPr>
        <w:name w:val="8F503951EB484C48AF2BD8C3A2D33E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B241235-FE1C-4F99-8AD0-3D86A409D35B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11486311F6924E7CB1E572F73E46AD0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7F15CA5-C275-471E-8CA6-1FEE7B84D418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F9A5859C380C41ACAE8EBEA1A24FD5D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D593AB-3FF1-40D0-ABE8-B449A963356F}"/>
      </w:docPartPr>
      <w:docPartBody>
        <w:p w:rsidR="00B605C0" w:rsidRDefault="00B81773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FDBAAEF9F19F4A7292BCE9A6C5AC100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BF6234C-4496-4067-B1A6-2CA778A72931}"/>
      </w:docPartPr>
      <w:docPartBody>
        <w:p w:rsidR="00B605C0" w:rsidRDefault="00B81773">
          <w:r w:rsidRPr="00905580">
            <w:rPr>
              <w:rStyle w:val="a3"/>
              <w:rFonts w:ascii="Arial" w:eastAsia="宋体" w:hAnsi="Arial" w:cs="Arial" w:hint="eastAsia"/>
              <w:color w:val="FFFFFF" w:themeColor="background1"/>
            </w:rPr>
            <w:t>Con</w:t>
          </w:r>
          <w:r w:rsidRPr="00905580">
            <w:rPr>
              <w:rStyle w:val="a3"/>
              <w:rFonts w:ascii="Arial" w:eastAsia="宋体" w:hAnsi="Arial" w:cs="Arial"/>
              <w:color w:val="FFFFFF" w:themeColor="background1"/>
            </w:rPr>
            <w:t>c.</w:t>
          </w:r>
        </w:p>
      </w:docPartBody>
    </w:docPart>
    <w:docPart>
      <w:docPartPr>
        <w:name w:val="248E12FDAE5B456A962524B125D2BF9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BF4AFC6-BAE3-434A-9E12-1905FDC15F82}"/>
      </w:docPartPr>
      <w:docPartBody>
        <w:p w:rsidR="00B605C0" w:rsidRDefault="00B81773">
          <w:r w:rsidRPr="00726E54">
            <w:rPr>
              <w:rStyle w:val="a3"/>
              <w:rFonts w:ascii="Arial" w:eastAsia="宋体" w:hAnsi="Arial" w:cs="Arial"/>
            </w:rPr>
            <w:t>Plasmid name or #</w:t>
          </w:r>
        </w:p>
      </w:docPartBody>
    </w:docPart>
    <w:docPart>
      <w:docPartPr>
        <w:name w:val="261479B2B06045F09D37B339618A65F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7156D59-B22C-412C-8798-96A949C27360}"/>
      </w:docPartPr>
      <w:docPartBody>
        <w:p w:rsidR="00B605C0" w:rsidRDefault="00B81773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92A6F37435544C25A09B58EB0A99401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F384045-3C14-4B11-8608-C7F9FD1D7426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 w:hint="eastAsia"/>
            </w:rPr>
            <w:t>Size</w:t>
          </w:r>
        </w:p>
      </w:docPartBody>
    </w:docPart>
    <w:docPart>
      <w:docPartPr>
        <w:name w:val="665B3D7DC7D24889AE6BFCF959E2F74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9E4FBDD-5AB3-4AC0-8747-FFA03F9D05A3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4C8F91043E6A462CA7049F719041D92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33FB55F-7CBF-4959-9B8A-7AD2170E1876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3D0DECE4AEE94419B85C96DC86B2CC3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248B18-A10B-4F86-B5C7-CF5DA252C933}"/>
      </w:docPartPr>
      <w:docPartBody>
        <w:p w:rsidR="00B605C0" w:rsidRDefault="00B81773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CA9268EB62C842329C5E9E3F1871008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D625BCA-3122-41DB-86C4-5F15A8C3CC35}"/>
      </w:docPartPr>
      <w:docPartBody>
        <w:p w:rsidR="00B605C0" w:rsidRDefault="00B81773">
          <w:r w:rsidRPr="00905580">
            <w:rPr>
              <w:rStyle w:val="a3"/>
              <w:rFonts w:ascii="Arial" w:eastAsia="宋体" w:hAnsi="Arial" w:cs="Arial" w:hint="eastAsia"/>
              <w:color w:val="FFFFFF" w:themeColor="background1"/>
            </w:rPr>
            <w:t>Con</w:t>
          </w:r>
          <w:r w:rsidRPr="00905580">
            <w:rPr>
              <w:rStyle w:val="a3"/>
              <w:rFonts w:ascii="Arial" w:eastAsia="宋体" w:hAnsi="Arial" w:cs="Arial"/>
              <w:color w:val="FFFFFF" w:themeColor="background1"/>
            </w:rPr>
            <w:t>c.</w:t>
          </w:r>
        </w:p>
      </w:docPartBody>
    </w:docPart>
    <w:docPart>
      <w:docPartPr>
        <w:name w:val="B5A9E7DD956A499FB02C6CAE22E7C56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B48B320-70F7-43A7-B121-20CD00077936}"/>
      </w:docPartPr>
      <w:docPartBody>
        <w:p w:rsidR="00B605C0" w:rsidRDefault="00B81773">
          <w:r w:rsidRPr="00726E54">
            <w:rPr>
              <w:rStyle w:val="a3"/>
              <w:rFonts w:ascii="Arial" w:eastAsia="宋体" w:hAnsi="Arial" w:cs="Arial"/>
            </w:rPr>
            <w:t>Plasmid name or #</w:t>
          </w:r>
        </w:p>
      </w:docPartBody>
    </w:docPart>
    <w:docPart>
      <w:docPartPr>
        <w:name w:val="18A518A141834B55B4DDEC454FBA9E9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C0914B-F738-43B6-9662-E9E8D73AC769}"/>
      </w:docPartPr>
      <w:docPartBody>
        <w:p w:rsidR="00B605C0" w:rsidRDefault="00B81773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7668B36DD74242679E4411A2DDC548E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5511761-5705-44DB-B15F-2234B4CCAC24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 w:hint="eastAsia"/>
            </w:rPr>
            <w:t>Size</w:t>
          </w:r>
        </w:p>
      </w:docPartBody>
    </w:docPart>
    <w:docPart>
      <w:docPartPr>
        <w:name w:val="6AF44FE077C24F7691F01E8BFCC2BB4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EC80772-3145-46A8-AC61-D0ADEF47F938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D03F90C605524DACA06DCDBB2FF19E8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C66E9B-83B0-46F3-B8EE-16D1B0D3041B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77E6D0D893E54A36863AFC1D740743C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88CF4A1-8150-402E-915B-2CC9E193DD94}"/>
      </w:docPartPr>
      <w:docPartBody>
        <w:p w:rsidR="00B605C0" w:rsidRDefault="00B81773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E8594D51E82F48D38B8788116A976F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EDC5759-AAAD-4856-9D2C-9717141448C3}"/>
      </w:docPartPr>
      <w:docPartBody>
        <w:p w:rsidR="00B605C0" w:rsidRDefault="00B81773">
          <w:r w:rsidRPr="00905580">
            <w:rPr>
              <w:rStyle w:val="a3"/>
              <w:rFonts w:ascii="Arial" w:eastAsia="宋体" w:hAnsi="Arial" w:cs="Arial" w:hint="eastAsia"/>
              <w:color w:val="FFFFFF" w:themeColor="background1"/>
            </w:rPr>
            <w:t>Con</w:t>
          </w:r>
          <w:r w:rsidRPr="00905580">
            <w:rPr>
              <w:rStyle w:val="a3"/>
              <w:rFonts w:ascii="Arial" w:eastAsia="宋体" w:hAnsi="Arial" w:cs="Arial"/>
              <w:color w:val="FFFFFF" w:themeColor="background1"/>
            </w:rPr>
            <w:t>c.</w:t>
          </w:r>
        </w:p>
      </w:docPartBody>
    </w:docPart>
    <w:docPart>
      <w:docPartPr>
        <w:name w:val="077C69923A874E459576F7E57CBF062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C1920E8-0058-42A1-AA05-C76E897D7D60}"/>
      </w:docPartPr>
      <w:docPartBody>
        <w:p w:rsidR="00B605C0" w:rsidRDefault="00B81773">
          <w:r w:rsidRPr="00726E54">
            <w:rPr>
              <w:rStyle w:val="a3"/>
              <w:rFonts w:ascii="Arial" w:eastAsia="宋体" w:hAnsi="Arial" w:cs="Arial"/>
            </w:rPr>
            <w:t>Plasmid name or #</w:t>
          </w:r>
        </w:p>
      </w:docPartBody>
    </w:docPart>
    <w:docPart>
      <w:docPartPr>
        <w:name w:val="97850EAE0CB14BB6BCD380368525E7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1185403-0944-4C96-8A7B-2FEDC110D7D5}"/>
      </w:docPartPr>
      <w:docPartBody>
        <w:p w:rsidR="00B605C0" w:rsidRDefault="00B81773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BDDD36966D4C47EBBFCC0B9285A56C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F18A14-FB25-40C8-808A-7920A7CC9AE6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 w:hint="eastAsia"/>
            </w:rPr>
            <w:t>Size</w:t>
          </w:r>
        </w:p>
      </w:docPartBody>
    </w:docPart>
    <w:docPart>
      <w:docPartPr>
        <w:name w:val="DD203EFF12FE4C8B9128948A6D8C6A9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B6E19E9-0FF1-4690-B224-6C98D4EBDCD2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868BBE5F2B6B43E099226D8C5CF73C4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884EF3C-B240-4D8D-99A0-0A7E683A1D0A}"/>
      </w:docPartPr>
      <w:docPartBody>
        <w:p w:rsidR="00B605C0" w:rsidRDefault="00B81773">
          <w:r w:rsidRPr="00485562">
            <w:rPr>
              <w:rStyle w:val="a3"/>
              <w:rFonts w:ascii="Arial" w:eastAsia="宋体" w:hAnsi="Arial" w:cs="Arial"/>
            </w:rPr>
            <w:t>Choose</w:t>
          </w:r>
        </w:p>
      </w:docPartBody>
    </w:docPart>
    <w:docPart>
      <w:docPartPr>
        <w:name w:val="C074C8B0C2D241A697A74DDD82B9B92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60BAB9E-A12E-4EE3-9276-CE5483169EA2}"/>
      </w:docPartPr>
      <w:docPartBody>
        <w:p w:rsidR="00B605C0" w:rsidRDefault="00B81773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25113289A4114F0CBFDD02766B8E9C7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D32E02C-6909-46BD-B99E-7169F54863DB}"/>
      </w:docPartPr>
      <w:docPartBody>
        <w:p w:rsidR="00B605C0" w:rsidRDefault="00B81773">
          <w:r w:rsidRPr="00905580">
            <w:rPr>
              <w:rStyle w:val="a3"/>
              <w:rFonts w:ascii="Arial" w:eastAsia="宋体" w:hAnsi="Arial" w:cs="Arial" w:hint="eastAsia"/>
              <w:color w:val="FFFFFF" w:themeColor="background1"/>
            </w:rPr>
            <w:t>Con</w:t>
          </w:r>
          <w:r w:rsidRPr="00905580">
            <w:rPr>
              <w:rStyle w:val="a3"/>
              <w:rFonts w:ascii="Arial" w:eastAsia="宋体" w:hAnsi="Arial" w:cs="Arial"/>
              <w:color w:val="FFFFFF" w:themeColor="background1"/>
            </w:rPr>
            <w:t>c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52E29"/>
    <w:rsid w:val="00133293"/>
    <w:rsid w:val="00163D58"/>
    <w:rsid w:val="00195DD1"/>
    <w:rsid w:val="001B170F"/>
    <w:rsid w:val="001D21F5"/>
    <w:rsid w:val="00267688"/>
    <w:rsid w:val="003A6E76"/>
    <w:rsid w:val="00412B8C"/>
    <w:rsid w:val="00413707"/>
    <w:rsid w:val="004E1DD1"/>
    <w:rsid w:val="004F05BD"/>
    <w:rsid w:val="00507C2D"/>
    <w:rsid w:val="005B0541"/>
    <w:rsid w:val="005C382E"/>
    <w:rsid w:val="006010E0"/>
    <w:rsid w:val="00605A32"/>
    <w:rsid w:val="0066215E"/>
    <w:rsid w:val="00687F44"/>
    <w:rsid w:val="006D5297"/>
    <w:rsid w:val="0071308F"/>
    <w:rsid w:val="00725DB4"/>
    <w:rsid w:val="00763EC3"/>
    <w:rsid w:val="007B4EFD"/>
    <w:rsid w:val="00810093"/>
    <w:rsid w:val="00831083"/>
    <w:rsid w:val="0092368A"/>
    <w:rsid w:val="009402C5"/>
    <w:rsid w:val="00995A30"/>
    <w:rsid w:val="009C6A7B"/>
    <w:rsid w:val="00A4688D"/>
    <w:rsid w:val="00A57C53"/>
    <w:rsid w:val="00A63064"/>
    <w:rsid w:val="00A9442B"/>
    <w:rsid w:val="00AC73B4"/>
    <w:rsid w:val="00AD56B5"/>
    <w:rsid w:val="00B51902"/>
    <w:rsid w:val="00B605C0"/>
    <w:rsid w:val="00B81773"/>
    <w:rsid w:val="00B94B0A"/>
    <w:rsid w:val="00C51FC3"/>
    <w:rsid w:val="00D3242C"/>
    <w:rsid w:val="00D36BC7"/>
    <w:rsid w:val="00DE5F43"/>
    <w:rsid w:val="00E717C6"/>
    <w:rsid w:val="00EC511B"/>
    <w:rsid w:val="00ED7681"/>
    <w:rsid w:val="00F01B57"/>
    <w:rsid w:val="00F85A33"/>
    <w:rsid w:val="00F92787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E1DD1"/>
    <w:rPr>
      <w:color w:val="808080"/>
    </w:rPr>
  </w:style>
  <w:style w:type="paragraph" w:customStyle="1" w:styleId="DA089C37A242469ABD62C624B3C91133">
    <w:name w:val="DA089C37A242469ABD62C624B3C91133"/>
    <w:rsid w:val="004E1DD1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ACB65E2581149FC9D6D5846AD3F1FCF">
    <w:name w:val="4ACB65E2581149FC9D6D5846AD3F1FCF"/>
    <w:rsid w:val="004E1DD1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8647707EC884512AC29C9F7A2C0A585">
    <w:name w:val="68647707EC884512AC29C9F7A2C0A585"/>
    <w:rsid w:val="004E1DD1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2BDC4DF84F43ACB12B971A1622005F">
    <w:name w:val="412BDC4DF84F43ACB12B971A1622005F"/>
    <w:rsid w:val="004E1DD1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652F5F4D2F48ECB82F7685C8284DD2">
    <w:name w:val="45652F5F4D2F48ECB82F7685C8284DD2"/>
    <w:rsid w:val="004E1DD1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2B5B8296396421D876CDB11E88AA3F2">
    <w:name w:val="D2B5B8296396421D876CDB11E88AA3F2"/>
    <w:rsid w:val="004E1DD1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72375-FCF2-4768-A33F-E423361DB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966</Words>
  <Characters>1247</Characters>
  <Application>Microsoft Office Word</Application>
  <DocSecurity>0</DocSecurity>
  <Lines>54</Lines>
  <Paragraphs>50</Paragraphs>
  <ScaleCrop>false</ScaleCrop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84</cp:revision>
  <cp:lastPrinted>2019-09-18T01:49:00Z</cp:lastPrinted>
  <dcterms:created xsi:type="dcterms:W3CDTF">2019-12-12T09:26:00Z</dcterms:created>
  <dcterms:modified xsi:type="dcterms:W3CDTF">2021-04-27T08:39:00Z</dcterms:modified>
</cp:coreProperties>
</file>